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A522A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A73D08">
        <w:rPr>
          <w:rFonts w:ascii="Times New Roman" w:eastAsia="Times New Roman" w:hAnsi="Times New Roman" w:cs="Times New Roman"/>
          <w:b/>
        </w:rPr>
        <w:t xml:space="preserve">                                 </w:t>
      </w:r>
    </w:p>
    <w:p w14:paraId="6E5EE701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49D0FD39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18F4C7F" w14:textId="50F06F9D" w:rsidR="00A73D08" w:rsidRPr="00A73D08" w:rsidRDefault="006F1792" w:rsidP="00A73D08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DECIDE DEKALB </w:t>
      </w:r>
      <w:r w:rsidR="003C4E7C"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DEVELOPMENT </w:t>
      </w:r>
      <w:r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UTHORITY</w:t>
      </w:r>
      <w:r>
        <w:rPr>
          <w:rStyle w:val="eop"/>
          <w:color w:val="000000"/>
          <w:shd w:val="clear" w:color="auto" w:fill="FFFFFF"/>
        </w:rPr>
        <w:t xml:space="preserve"> </w:t>
      </w:r>
      <w:r w:rsidRPr="006F1792">
        <w:rPr>
          <w:rStyle w:val="eop"/>
          <w:rFonts w:ascii="Times New Roman" w:hAnsi="Times New Roman" w:cs="Times New Roman"/>
          <w:b/>
          <w:bCs/>
          <w:color w:val="000000"/>
          <w:shd w:val="clear" w:color="auto" w:fill="FFFFFF"/>
        </w:rPr>
        <w:t>BOARD</w:t>
      </w:r>
      <w:r w:rsidR="00A73D08" w:rsidRPr="00A73D08">
        <w:rPr>
          <w:rFonts w:ascii="Times New Roman" w:eastAsia="Times New Roman" w:hAnsi="Times New Roman" w:cs="Times New Roman"/>
          <w:b/>
          <w:bCs/>
        </w:rPr>
        <w:t xml:space="preserve"> MEETING</w:t>
      </w:r>
    </w:p>
    <w:p w14:paraId="5B330153" w14:textId="50A49E8E" w:rsidR="00A73D08" w:rsidRDefault="00A73D08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566394E9" w14:textId="77777777" w:rsidR="00963B40" w:rsidRPr="00A73D08" w:rsidRDefault="00963B40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0374F63C" w14:textId="305527E2" w:rsidR="00DE74C8" w:rsidRPr="00DE74C8" w:rsidRDefault="004F28D1" w:rsidP="5280E36C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>
        <w:rPr>
          <w:rFonts w:ascii="Times New Roman" w:hAnsi="Times New Roman" w:cs="Times New Roman"/>
          <w:b/>
          <w:bCs/>
        </w:rPr>
        <w:t>Board</w:t>
      </w:r>
      <w:r w:rsidR="006E7A4B">
        <w:rPr>
          <w:rFonts w:ascii="Times New Roman" w:hAnsi="Times New Roman" w:cs="Times New Roman"/>
          <w:b/>
          <w:bCs/>
        </w:rPr>
        <w:t xml:space="preserve"> </w:t>
      </w:r>
      <w:r w:rsidR="00DE74C8" w:rsidRPr="5280E36C">
        <w:rPr>
          <w:rFonts w:ascii="Times New Roman" w:hAnsi="Times New Roman" w:cs="Times New Roman"/>
          <w:b/>
          <w:bCs/>
        </w:rPr>
        <w:t>Members Present:</w:t>
      </w:r>
    </w:p>
    <w:p w14:paraId="3917041C" w14:textId="679FAAB8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</w:t>
      </w:r>
      <w:proofErr w:type="spellStart"/>
      <w:r w:rsidRPr="00DE74C8">
        <w:rPr>
          <w:rFonts w:ascii="Times New Roman" w:hAnsi="Times New Roman" w:cs="Times New Roman"/>
        </w:rPr>
        <w:t>Bolia</w:t>
      </w:r>
      <w:proofErr w:type="spellEnd"/>
      <w:r w:rsidRPr="00DE74C8">
        <w:rPr>
          <w:rFonts w:ascii="Times New Roman" w:hAnsi="Times New Roman" w:cs="Times New Roman"/>
        </w:rPr>
        <w:t xml:space="preserve">, Chair </w:t>
      </w:r>
    </w:p>
    <w:p w14:paraId="1F523A2C" w14:textId="49FF919A" w:rsidR="00562470" w:rsidRPr="00DE74C8" w:rsidRDefault="0056247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rew Greenberg, Board Member</w:t>
      </w:r>
    </w:p>
    <w:p w14:paraId="7AE41D36" w14:textId="7089EE72" w:rsidR="006E7A4B" w:rsidRDefault="6B2D2555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768D700A" w14:textId="0F7829EB" w:rsidR="00041228" w:rsidRDefault="00041228" w:rsidP="0004122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i Reddy, Treasurer </w:t>
      </w:r>
    </w:p>
    <w:p w14:paraId="3A340C08" w14:textId="5EC68839" w:rsidR="00FF09BE" w:rsidRDefault="00FF09BE" w:rsidP="00174ED1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bert Patrick, Board Member</w:t>
      </w:r>
    </w:p>
    <w:p w14:paraId="0164E92C" w14:textId="77777777" w:rsidR="004F28D1" w:rsidRDefault="004F28D1" w:rsidP="00174ED1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7732C509" w14:textId="1751F722" w:rsidR="004F28D1" w:rsidRDefault="004F28D1" w:rsidP="00174ED1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oard </w:t>
      </w:r>
      <w:r w:rsidRPr="5280E36C">
        <w:rPr>
          <w:rFonts w:ascii="Times New Roman" w:hAnsi="Times New Roman" w:cs="Times New Roman"/>
          <w:b/>
          <w:bCs/>
        </w:rPr>
        <w:t xml:space="preserve">Members </w:t>
      </w:r>
      <w:r>
        <w:rPr>
          <w:rFonts w:ascii="Times New Roman" w:hAnsi="Times New Roman" w:cs="Times New Roman"/>
          <w:b/>
          <w:bCs/>
        </w:rPr>
        <w:t>Absent:</w:t>
      </w:r>
    </w:p>
    <w:p w14:paraId="5A75C730" w14:textId="18DE8843" w:rsidR="00BC3910" w:rsidRDefault="00BC3910" w:rsidP="00BC3910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vin Gooch, Vice- Chair </w:t>
      </w:r>
    </w:p>
    <w:p w14:paraId="69B1E190" w14:textId="45A80933" w:rsidR="009F6748" w:rsidRDefault="009F6748" w:rsidP="009F674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randa Mack McKenzie, Secretary </w:t>
      </w:r>
    </w:p>
    <w:p w14:paraId="3E86D865" w14:textId="77777777" w:rsidR="009F6748" w:rsidRDefault="009F6748" w:rsidP="009F674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 Adams, Board Members</w:t>
      </w:r>
    </w:p>
    <w:p w14:paraId="58D6F272" w14:textId="2A9E4C9A" w:rsidR="00D321DF" w:rsidRDefault="00D321DF" w:rsidP="00174ED1">
      <w:pPr>
        <w:spacing w:after="120" w:line="240" w:lineRule="auto"/>
        <w:contextualSpacing/>
        <w:rPr>
          <w:rFonts w:ascii="Times New Roman" w:hAnsi="Times New Roman" w:cs="Times New Roman"/>
        </w:rPr>
      </w:pPr>
    </w:p>
    <w:p w14:paraId="15ED81B2" w14:textId="52EA916C" w:rsidR="00D321DF" w:rsidRPr="00EA208F" w:rsidRDefault="00D321DF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EA208F">
        <w:rPr>
          <w:rFonts w:ascii="Times New Roman" w:hAnsi="Times New Roman" w:cs="Times New Roman"/>
          <w:b/>
          <w:bCs/>
        </w:rPr>
        <w:t>Legal Counsel Present</w:t>
      </w:r>
    </w:p>
    <w:p w14:paraId="0BD9B33B" w14:textId="4BB93C4F" w:rsidR="00D321DF" w:rsidRDefault="00D321DF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im Monacell, Smith, </w:t>
      </w:r>
      <w:r w:rsidR="00EA208F">
        <w:rPr>
          <w:rFonts w:ascii="Times New Roman" w:hAnsi="Times New Roman" w:cs="Times New Roman"/>
        </w:rPr>
        <w:t>Gambrell</w:t>
      </w:r>
      <w:r>
        <w:rPr>
          <w:rFonts w:ascii="Times New Roman" w:hAnsi="Times New Roman" w:cs="Times New Roman"/>
        </w:rPr>
        <w:t xml:space="preserve"> &amp; Russell </w:t>
      </w:r>
    </w:p>
    <w:p w14:paraId="1C4B8BAD" w14:textId="03FC3DAF" w:rsidR="00B72ED2" w:rsidRDefault="00B72ED2" w:rsidP="00B72ED2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ly Moyer, </w:t>
      </w:r>
      <w:r>
        <w:rPr>
          <w:rFonts w:ascii="Times New Roman" w:hAnsi="Times New Roman" w:cs="Times New Roman"/>
        </w:rPr>
        <w:t xml:space="preserve">Smith, Gambrell &amp; Russell </w:t>
      </w:r>
    </w:p>
    <w:p w14:paraId="60DC5570" w14:textId="2723BD5D" w:rsidR="003A2E4F" w:rsidRDefault="003A2E4F" w:rsidP="00EA208F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njamin Brooks, Smith, Gambrell &amp; Russell</w:t>
      </w:r>
    </w:p>
    <w:p w14:paraId="1B2786BE" w14:textId="734D26CE" w:rsidR="79DC7548" w:rsidRDefault="79DC7548" w:rsidP="3DB22A7B">
      <w:pPr>
        <w:spacing w:after="120" w:line="240" w:lineRule="auto"/>
        <w:rPr>
          <w:rFonts w:ascii="Times New Roman" w:hAnsi="Times New Roman" w:cs="Times New Roman"/>
        </w:rPr>
      </w:pPr>
    </w:p>
    <w:p w14:paraId="1534CD06" w14:textId="77777777" w:rsidR="00EA208F" w:rsidRDefault="00DE74C8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 </w:t>
      </w:r>
    </w:p>
    <w:p w14:paraId="7A687D27" w14:textId="4300A236" w:rsidR="00DE74C8" w:rsidRDefault="08821F45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A515B96">
        <w:rPr>
          <w:rFonts w:ascii="Times New Roman" w:hAnsi="Times New Roman" w:cs="Times New Roman"/>
        </w:rPr>
        <w:t xml:space="preserve">Dorian DeBarr, </w:t>
      </w:r>
      <w:r w:rsidR="17B6AD18" w:rsidRPr="0A515B96">
        <w:rPr>
          <w:rFonts w:ascii="Times New Roman" w:hAnsi="Times New Roman" w:cs="Times New Roman"/>
        </w:rPr>
        <w:t>President</w:t>
      </w:r>
    </w:p>
    <w:p w14:paraId="39AB8C25" w14:textId="3FB38B3D" w:rsidR="00324D33" w:rsidRDefault="00324D33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rra Washington, Director</w:t>
      </w:r>
      <w:r w:rsidR="00EF40AD">
        <w:rPr>
          <w:rFonts w:ascii="Times New Roman" w:hAnsi="Times New Roman" w:cs="Times New Roman"/>
        </w:rPr>
        <w:t xml:space="preserve">, Marketing &amp; Communication </w:t>
      </w:r>
    </w:p>
    <w:p w14:paraId="65F185D7" w14:textId="57E1F498" w:rsidR="007F2583" w:rsidRDefault="007F2583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lbia</w:t>
      </w:r>
      <w:r w:rsidR="002564ED">
        <w:rPr>
          <w:rFonts w:ascii="Times New Roman" w:hAnsi="Times New Roman" w:cs="Times New Roman"/>
        </w:rPr>
        <w:t xml:space="preserve"> Jackson, Director, DeKalb Entertainment Commission</w:t>
      </w:r>
    </w:p>
    <w:p w14:paraId="676AE608" w14:textId="345A1A13" w:rsidR="00094283" w:rsidRDefault="00094283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ny Ander</w:t>
      </w:r>
      <w:r w:rsidR="00AD3603">
        <w:rPr>
          <w:rFonts w:ascii="Times New Roman" w:hAnsi="Times New Roman" w:cs="Times New Roman"/>
        </w:rPr>
        <w:t xml:space="preserve">son, Business Attraction </w:t>
      </w:r>
      <w:r w:rsidR="007B06D0">
        <w:rPr>
          <w:rFonts w:ascii="Times New Roman" w:hAnsi="Times New Roman" w:cs="Times New Roman"/>
        </w:rPr>
        <w:t>Manager</w:t>
      </w:r>
    </w:p>
    <w:p w14:paraId="0EE5D395" w14:textId="4D7FCF0E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2BE5CFCF" w14:textId="508C6FBF" w:rsidR="00EE290F" w:rsidRDefault="00EE290F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ondai Colquitt, </w:t>
      </w:r>
      <w:r w:rsidR="00267737">
        <w:rPr>
          <w:rFonts w:ascii="Times New Roman" w:hAnsi="Times New Roman" w:cs="Times New Roman"/>
        </w:rPr>
        <w:t>Consultan</w:t>
      </w:r>
      <w:r w:rsidR="003A2E4F">
        <w:rPr>
          <w:rFonts w:ascii="Times New Roman" w:hAnsi="Times New Roman" w:cs="Times New Roman"/>
        </w:rPr>
        <w:t>t</w:t>
      </w:r>
    </w:p>
    <w:p w14:paraId="0B267A24" w14:textId="77777777" w:rsidR="003A2E4F" w:rsidRDefault="003A2E4F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9C45A33" w14:textId="1CC522E2" w:rsidR="00267737" w:rsidRDefault="00267737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7A238F0" w14:textId="5422DA2F" w:rsidR="00267737" w:rsidRPr="00076895" w:rsidRDefault="00267737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076895">
        <w:rPr>
          <w:rFonts w:ascii="Times New Roman" w:hAnsi="Times New Roman" w:cs="Times New Roman"/>
          <w:b/>
          <w:bCs/>
        </w:rPr>
        <w:t>Others Present</w:t>
      </w:r>
    </w:p>
    <w:bookmarkEnd w:id="0"/>
    <w:p w14:paraId="5532AE11" w14:textId="7D8CEF81" w:rsidR="003176ED" w:rsidRDefault="00BC3910" w:rsidP="0092340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asi Obeng</w:t>
      </w:r>
      <w:r w:rsidR="00917190" w:rsidRPr="00923405">
        <w:rPr>
          <w:rFonts w:ascii="Times New Roman" w:hAnsi="Times New Roman" w:cs="Times New Roman"/>
        </w:rPr>
        <w:t>, BOC</w:t>
      </w:r>
    </w:p>
    <w:p w14:paraId="22CD2E96" w14:textId="3FCE3456" w:rsidR="00BC3910" w:rsidRPr="00923405" w:rsidRDefault="00BC3910" w:rsidP="0092340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 Manson, BOC</w:t>
      </w:r>
    </w:p>
    <w:p w14:paraId="174A8DF4" w14:textId="64BAA520" w:rsidR="00917190" w:rsidRDefault="00917190" w:rsidP="0092340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923405">
        <w:rPr>
          <w:rFonts w:ascii="Times New Roman" w:hAnsi="Times New Roman" w:cs="Times New Roman"/>
        </w:rPr>
        <w:t>Tom Woodwar</w:t>
      </w:r>
      <w:r w:rsidR="00BC3910">
        <w:rPr>
          <w:rFonts w:ascii="Times New Roman" w:hAnsi="Times New Roman" w:cs="Times New Roman"/>
        </w:rPr>
        <w:t>d</w:t>
      </w:r>
      <w:r w:rsidRPr="00923405">
        <w:rPr>
          <w:rFonts w:ascii="Times New Roman" w:hAnsi="Times New Roman" w:cs="Times New Roman"/>
        </w:rPr>
        <w:t xml:space="preserve">, DeKalb Citizens Advocacy Council </w:t>
      </w:r>
    </w:p>
    <w:p w14:paraId="675DAD51" w14:textId="50269F71" w:rsidR="00BC3910" w:rsidRDefault="00BC3910" w:rsidP="0092340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y </w:t>
      </w:r>
      <w:proofErr w:type="spellStart"/>
      <w:r>
        <w:rPr>
          <w:rFonts w:ascii="Times New Roman" w:hAnsi="Times New Roman" w:cs="Times New Roman"/>
        </w:rPr>
        <w:t>Hinkel</w:t>
      </w:r>
      <w:proofErr w:type="spellEnd"/>
      <w:r>
        <w:rPr>
          <w:rFonts w:ascii="Times New Roman" w:hAnsi="Times New Roman" w:cs="Times New Roman"/>
        </w:rPr>
        <w:t>, DeKalb Resident</w:t>
      </w:r>
    </w:p>
    <w:p w14:paraId="74BF945B" w14:textId="2976E36A" w:rsidR="00BC3910" w:rsidRDefault="00C22A11" w:rsidP="0092340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ison Dyer,</w:t>
      </w:r>
      <w:r w:rsidR="00C55C24">
        <w:rPr>
          <w:rFonts w:ascii="Times New Roman" w:hAnsi="Times New Roman" w:cs="Times New Roman"/>
        </w:rPr>
        <w:t xml:space="preserve"> HK Law</w:t>
      </w:r>
    </w:p>
    <w:p w14:paraId="6C783FFF" w14:textId="5E3883FE" w:rsidR="00B72ED2" w:rsidRDefault="00B72ED2" w:rsidP="0092340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chael Hahn</w:t>
      </w:r>
      <w:r w:rsidR="00C55C24">
        <w:rPr>
          <w:rFonts w:ascii="Times New Roman" w:hAnsi="Times New Roman" w:cs="Times New Roman"/>
        </w:rPr>
        <w:t xml:space="preserve">, Capstone South </w:t>
      </w:r>
    </w:p>
    <w:p w14:paraId="61A71407" w14:textId="078BBD5E" w:rsidR="00B72ED2" w:rsidRDefault="00B72ED2" w:rsidP="0092340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cus Allen</w:t>
      </w:r>
      <w:r w:rsidR="00A04453">
        <w:rPr>
          <w:rFonts w:ascii="Times New Roman" w:hAnsi="Times New Roman" w:cs="Times New Roman"/>
        </w:rPr>
        <w:t>, BOC</w:t>
      </w:r>
    </w:p>
    <w:p w14:paraId="13ABCC12" w14:textId="7E5958C4" w:rsidR="00B72ED2" w:rsidRDefault="00B72ED2" w:rsidP="0092340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annon McGraw</w:t>
      </w:r>
      <w:r w:rsidR="00A04453">
        <w:rPr>
          <w:rFonts w:ascii="Times New Roman" w:hAnsi="Times New Roman" w:cs="Times New Roman"/>
        </w:rPr>
        <w:t>, BOC</w:t>
      </w:r>
    </w:p>
    <w:p w14:paraId="58A0B6F6" w14:textId="77777777" w:rsidR="00B72ED2" w:rsidRPr="00923405" w:rsidRDefault="00B72ED2" w:rsidP="0092340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2389BFED" w14:textId="187A05F7" w:rsidR="00ED11F7" w:rsidRDefault="00ED11F7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98553AB" w14:textId="77777777" w:rsidR="00ED11F7" w:rsidRDefault="00ED11F7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44D637CA" w14:textId="77777777" w:rsidR="0010607D" w:rsidRDefault="0010607D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3B922D4F" w14:textId="254ABB30" w:rsidR="00A26067" w:rsidRDefault="00A26067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3EFBDFAD" w14:textId="77777777" w:rsidR="00812B24" w:rsidRDefault="00812B24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19F4026" w14:textId="2897D8BB" w:rsidR="00A26067" w:rsidRDefault="00A26067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4623DD8" w14:textId="27EB855A" w:rsidR="00B72ED2" w:rsidRDefault="00B72ED2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167872B" w14:textId="77777777" w:rsidR="00B72ED2" w:rsidRDefault="00B72ED2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43D2118D" w14:textId="46505A47" w:rsidR="00A746B9" w:rsidRDefault="00A746B9" w:rsidP="005D64EB">
      <w:pPr>
        <w:spacing w:line="240" w:lineRule="auto"/>
        <w:contextualSpacing/>
        <w:rPr>
          <w:rFonts w:ascii="Times New Roman" w:hAnsi="Times New Roman" w:cs="Times New Roman"/>
        </w:rPr>
      </w:pPr>
    </w:p>
    <w:p w14:paraId="04C45AE8" w14:textId="7BE020C3" w:rsidR="00A746B9" w:rsidRDefault="00A746B9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7704716D" w14:textId="700E8ED7" w:rsidR="000B2CDE" w:rsidRDefault="000B2CDE" w:rsidP="000B2CDE">
      <w:pPr>
        <w:spacing w:after="0"/>
        <w:ind w:left="720"/>
        <w:jc w:val="both"/>
        <w:textAlignment w:val="baseline"/>
      </w:pPr>
      <w:r w:rsidRPr="52D7DD01">
        <w:rPr>
          <w:rFonts w:ascii="Times New Roman" w:eastAsia="Times New Roman" w:hAnsi="Times New Roman" w:cs="Times New Roman"/>
        </w:rPr>
        <w:lastRenderedPageBreak/>
        <w:t xml:space="preserve">The </w:t>
      </w:r>
      <w:r w:rsidR="00B72ED2">
        <w:rPr>
          <w:rFonts w:ascii="Times New Roman" w:eastAsia="Times New Roman" w:hAnsi="Times New Roman" w:cs="Times New Roman"/>
        </w:rPr>
        <w:t>August</w:t>
      </w:r>
      <w:r w:rsidR="00CC5B7B">
        <w:rPr>
          <w:rFonts w:ascii="Times New Roman" w:eastAsia="Times New Roman" w:hAnsi="Times New Roman" w:cs="Times New Roman"/>
        </w:rPr>
        <w:t xml:space="preserve"> </w:t>
      </w:r>
      <w:r w:rsidRPr="52D7DD01">
        <w:rPr>
          <w:rFonts w:ascii="Times New Roman" w:eastAsia="Times New Roman" w:hAnsi="Times New Roman" w:cs="Times New Roman"/>
        </w:rPr>
        <w:t xml:space="preserve">meeting of the Decide DeKalb Development Authority was called to order at </w:t>
      </w:r>
      <w:r w:rsidR="00B72ED2">
        <w:rPr>
          <w:rFonts w:ascii="Times New Roman" w:eastAsia="Times New Roman" w:hAnsi="Times New Roman" w:cs="Times New Roman"/>
        </w:rPr>
        <w:t>10</w:t>
      </w:r>
      <w:r w:rsidRPr="52D7DD01">
        <w:rPr>
          <w:rFonts w:ascii="Times New Roman" w:eastAsia="Times New Roman" w:hAnsi="Times New Roman" w:cs="Times New Roman"/>
        </w:rPr>
        <w:t>:</w:t>
      </w:r>
      <w:r w:rsidR="00B72ED2">
        <w:rPr>
          <w:rFonts w:ascii="Times New Roman" w:eastAsia="Times New Roman" w:hAnsi="Times New Roman" w:cs="Times New Roman"/>
        </w:rPr>
        <w:t>02</w:t>
      </w:r>
      <w:r w:rsidR="00041BBE">
        <w:rPr>
          <w:rFonts w:ascii="Times New Roman" w:eastAsia="Times New Roman" w:hAnsi="Times New Roman" w:cs="Times New Roman"/>
        </w:rPr>
        <w:t xml:space="preserve"> </w:t>
      </w:r>
      <w:r w:rsidR="00183FA4">
        <w:rPr>
          <w:rFonts w:ascii="Times New Roman" w:eastAsia="Times New Roman" w:hAnsi="Times New Roman" w:cs="Times New Roman"/>
        </w:rPr>
        <w:t>a</w:t>
      </w:r>
      <w:r w:rsidRPr="52D7DD01">
        <w:rPr>
          <w:rFonts w:ascii="Times New Roman" w:eastAsia="Times New Roman" w:hAnsi="Times New Roman" w:cs="Times New Roman"/>
        </w:rPr>
        <w:t xml:space="preserve">m on </w:t>
      </w:r>
      <w:r w:rsidR="00B72ED2">
        <w:rPr>
          <w:rFonts w:ascii="Times New Roman" w:eastAsia="Times New Roman" w:hAnsi="Times New Roman" w:cs="Times New Roman"/>
        </w:rPr>
        <w:t>Wedne</w:t>
      </w:r>
      <w:r w:rsidR="00183FA4">
        <w:rPr>
          <w:rFonts w:ascii="Times New Roman" w:eastAsia="Times New Roman" w:hAnsi="Times New Roman" w:cs="Times New Roman"/>
        </w:rPr>
        <w:t>s</w:t>
      </w:r>
      <w:r w:rsidRPr="52D7DD01">
        <w:rPr>
          <w:rFonts w:ascii="Times New Roman" w:eastAsia="Times New Roman" w:hAnsi="Times New Roman" w:cs="Times New Roman"/>
        </w:rPr>
        <w:t xml:space="preserve">day, </w:t>
      </w:r>
      <w:r w:rsidR="00B72ED2">
        <w:rPr>
          <w:rFonts w:ascii="Times New Roman" w:eastAsia="Times New Roman" w:hAnsi="Times New Roman" w:cs="Times New Roman"/>
        </w:rPr>
        <w:t>August 25</w:t>
      </w:r>
      <w:r w:rsidRPr="52D7DD01">
        <w:rPr>
          <w:rFonts w:ascii="Times New Roman" w:eastAsia="Times New Roman" w:hAnsi="Times New Roman" w:cs="Times New Roman"/>
        </w:rPr>
        <w:t xml:space="preserve">, </w:t>
      </w:r>
      <w:proofErr w:type="gramStart"/>
      <w:r w:rsidRPr="52D7DD01">
        <w:rPr>
          <w:rFonts w:ascii="Times New Roman" w:eastAsia="Times New Roman" w:hAnsi="Times New Roman" w:cs="Times New Roman"/>
        </w:rPr>
        <w:t>2021</w:t>
      </w:r>
      <w:proofErr w:type="gramEnd"/>
      <w:r w:rsidRPr="52D7DD01">
        <w:rPr>
          <w:rFonts w:ascii="Times New Roman" w:eastAsia="Times New Roman" w:hAnsi="Times New Roman" w:cs="Times New Roman"/>
        </w:rPr>
        <w:t xml:space="preserve"> </w:t>
      </w:r>
      <w:r w:rsidR="00B72ED2">
        <w:rPr>
          <w:rFonts w:ascii="Times New Roman" w:eastAsia="Times New Roman" w:hAnsi="Times New Roman" w:cs="Times New Roman"/>
        </w:rPr>
        <w:t xml:space="preserve">via zoom </w:t>
      </w:r>
      <w:proofErr w:type="spellStart"/>
      <w:r w:rsidR="00B72ED2">
        <w:rPr>
          <w:rFonts w:ascii="Times New Roman" w:eastAsia="Times New Roman" w:hAnsi="Times New Roman" w:cs="Times New Roman"/>
        </w:rPr>
        <w:t>telemeeting</w:t>
      </w:r>
      <w:proofErr w:type="spellEnd"/>
      <w:r w:rsidR="00B72ED2">
        <w:rPr>
          <w:rFonts w:ascii="Times New Roman" w:eastAsia="Times New Roman" w:hAnsi="Times New Roman" w:cs="Times New Roman"/>
        </w:rPr>
        <w:t xml:space="preserve">. </w:t>
      </w:r>
    </w:p>
    <w:p w14:paraId="5FA7FAF4" w14:textId="77777777" w:rsidR="00A746B9" w:rsidRPr="005367AA" w:rsidRDefault="00A746B9" w:rsidP="001541AB">
      <w:pPr>
        <w:spacing w:line="240" w:lineRule="auto"/>
        <w:contextualSpacing/>
        <w:rPr>
          <w:rFonts w:ascii="Times New Roman" w:hAnsi="Times New Roman" w:cs="Times New Roman"/>
        </w:rPr>
      </w:pPr>
    </w:p>
    <w:p w14:paraId="36E33E57" w14:textId="77777777" w:rsidR="00313236" w:rsidRPr="00A73D08" w:rsidRDefault="00313236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14EECEFE" w14:textId="77777777" w:rsidR="00A16181" w:rsidRDefault="00A73D08" w:rsidP="00A16181">
      <w:pPr>
        <w:numPr>
          <w:ilvl w:val="0"/>
          <w:numId w:val="1"/>
        </w:numPr>
        <w:spacing w:after="120" w:line="240" w:lineRule="auto"/>
        <w:jc w:val="both"/>
        <w:rPr>
          <w:rFonts w:ascii="Times New Roman" w:eastAsia="Times New Roman" w:hAnsi="Times New Roman" w:cs="Times New Roman"/>
        </w:rPr>
      </w:pPr>
      <w:r w:rsidRPr="00A73D08">
        <w:rPr>
          <w:rFonts w:ascii="Times New Roman" w:eastAsia="Times New Roman" w:hAnsi="Times New Roman" w:cs="Times New Roman"/>
          <w:b/>
        </w:rPr>
        <w:t>Call to Order</w:t>
      </w:r>
      <w:r w:rsidRPr="00A73D08">
        <w:rPr>
          <w:rFonts w:ascii="Times New Roman" w:eastAsia="Times New Roman" w:hAnsi="Times New Roman" w:cs="Times New Roman"/>
        </w:rPr>
        <w:t xml:space="preserve"> –</w:t>
      </w:r>
      <w:r w:rsidR="00685C83">
        <w:rPr>
          <w:rFonts w:ascii="Times New Roman" w:eastAsia="Times New Roman" w:hAnsi="Times New Roman" w:cs="Times New Roman"/>
        </w:rPr>
        <w:t xml:space="preserve"> Chairman </w:t>
      </w:r>
      <w:r w:rsidR="00DE74C8">
        <w:rPr>
          <w:rFonts w:ascii="Times New Roman" w:eastAsia="Times New Roman" w:hAnsi="Times New Roman" w:cs="Times New Roman"/>
        </w:rPr>
        <w:t xml:space="preserve">Don </w:t>
      </w:r>
      <w:proofErr w:type="spellStart"/>
      <w:r w:rsidR="00DE74C8">
        <w:rPr>
          <w:rFonts w:ascii="Times New Roman" w:eastAsia="Times New Roman" w:hAnsi="Times New Roman" w:cs="Times New Roman"/>
        </w:rPr>
        <w:t>Bolia</w:t>
      </w:r>
      <w:proofErr w:type="spellEnd"/>
    </w:p>
    <w:p w14:paraId="570AC020" w14:textId="729F8223" w:rsidR="00990AD5" w:rsidRPr="00990AD5" w:rsidRDefault="00990AD5" w:rsidP="00D32213">
      <w:pPr>
        <w:numPr>
          <w:ilvl w:val="0"/>
          <w:numId w:val="46"/>
        </w:numPr>
        <w:spacing w:after="120" w:line="240" w:lineRule="auto"/>
        <w:jc w:val="both"/>
        <w:rPr>
          <w:rFonts w:ascii="Times New Roman" w:eastAsia="Times New Roman" w:hAnsi="Times New Roman" w:cs="Times New Roman"/>
        </w:rPr>
      </w:pPr>
      <w:r w:rsidRPr="00990AD5">
        <w:rPr>
          <w:rFonts w:ascii="Times New Roman" w:hAnsi="Times New Roman" w:cs="Times New Roman"/>
          <w:b/>
          <w:iCs/>
        </w:rPr>
        <w:t>Decide DeKalb Development Authority</w:t>
      </w:r>
    </w:p>
    <w:p w14:paraId="1F6FD941" w14:textId="536E26C1" w:rsidR="000859B8" w:rsidRPr="000859B8" w:rsidRDefault="000859B8" w:rsidP="00990AD5">
      <w:pPr>
        <w:numPr>
          <w:ilvl w:val="0"/>
          <w:numId w:val="45"/>
        </w:numPr>
        <w:spacing w:after="120" w:line="240" w:lineRule="auto"/>
        <w:rPr>
          <w:rFonts w:ascii="Times New Roman" w:hAnsi="Times New Roman" w:cs="Times New Roman"/>
        </w:rPr>
      </w:pPr>
      <w:r w:rsidRPr="000859B8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pproval of Meetings Teleconference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Pr="000859B8">
        <w:rPr>
          <w:rFonts w:ascii="Times New Roman" w:hAnsi="Times New Roman" w:cs="Times New Roman"/>
          <w:b/>
          <w:bCs/>
          <w:color w:val="4472C4" w:themeColor="accent1"/>
        </w:rPr>
        <w:t>- Approved</w:t>
      </w:r>
    </w:p>
    <w:p w14:paraId="52797340" w14:textId="7B5F6DF4" w:rsidR="00990AD5" w:rsidRPr="000859B8" w:rsidRDefault="00990AD5" w:rsidP="00990AD5">
      <w:pPr>
        <w:numPr>
          <w:ilvl w:val="0"/>
          <w:numId w:val="45"/>
        </w:numPr>
        <w:spacing w:after="120" w:line="240" w:lineRule="auto"/>
        <w:rPr>
          <w:rFonts w:ascii="Times New Roman" w:hAnsi="Times New Roman" w:cs="Times New Roman"/>
        </w:rPr>
      </w:pPr>
      <w:r w:rsidRPr="000859B8">
        <w:rPr>
          <w:rFonts w:ascii="Times New Roman" w:hAnsi="Times New Roman" w:cs="Times New Roman"/>
        </w:rPr>
        <w:t>Approval of Ju</w:t>
      </w:r>
      <w:r w:rsidR="000859B8" w:rsidRPr="000859B8">
        <w:rPr>
          <w:rFonts w:ascii="Times New Roman" w:hAnsi="Times New Roman" w:cs="Times New Roman"/>
        </w:rPr>
        <w:t>ly 8</w:t>
      </w:r>
      <w:r w:rsidRPr="000859B8">
        <w:rPr>
          <w:rFonts w:ascii="Times New Roman" w:hAnsi="Times New Roman" w:cs="Times New Roman"/>
          <w:vertAlign w:val="superscript"/>
        </w:rPr>
        <w:t>th</w:t>
      </w:r>
      <w:r w:rsidRPr="000859B8">
        <w:rPr>
          <w:rFonts w:ascii="Times New Roman" w:hAnsi="Times New Roman" w:cs="Times New Roman"/>
        </w:rPr>
        <w:t xml:space="preserve">, </w:t>
      </w:r>
      <w:proofErr w:type="gramStart"/>
      <w:r w:rsidRPr="000859B8">
        <w:rPr>
          <w:rFonts w:ascii="Times New Roman" w:hAnsi="Times New Roman" w:cs="Times New Roman"/>
        </w:rPr>
        <w:t>2021</w:t>
      </w:r>
      <w:proofErr w:type="gramEnd"/>
      <w:r w:rsidRPr="000859B8">
        <w:rPr>
          <w:rFonts w:ascii="Times New Roman" w:hAnsi="Times New Roman" w:cs="Times New Roman"/>
        </w:rPr>
        <w:t xml:space="preserve"> Board Meeting Minutes </w:t>
      </w:r>
      <w:r w:rsidRPr="000859B8">
        <w:rPr>
          <w:rFonts w:ascii="Times New Roman" w:hAnsi="Times New Roman" w:cs="Times New Roman"/>
          <w:b/>
          <w:bCs/>
          <w:color w:val="4472C4" w:themeColor="accent1"/>
        </w:rPr>
        <w:t>- Approved</w:t>
      </w:r>
    </w:p>
    <w:p w14:paraId="122D2A84" w14:textId="43D18E7C" w:rsidR="3DB22A7B" w:rsidRPr="000859B8" w:rsidRDefault="00381797" w:rsidP="000859B8">
      <w:pPr>
        <w:numPr>
          <w:ilvl w:val="0"/>
          <w:numId w:val="45"/>
        </w:numPr>
        <w:spacing w:after="120" w:line="240" w:lineRule="auto"/>
        <w:rPr>
          <w:rFonts w:ascii="Times New Roman" w:eastAsia="Times New Roman" w:hAnsi="Times New Roman" w:cs="Times New Roman"/>
        </w:rPr>
      </w:pPr>
      <w:r w:rsidRPr="000859B8">
        <w:rPr>
          <w:rStyle w:val="normaltextrun"/>
          <w:rFonts w:ascii="Times New Roman" w:hAnsi="Times New Roman" w:cs="Times New Roman"/>
          <w:color w:val="201F1E"/>
        </w:rPr>
        <w:t>Approval of Final Bond Resolution authorizing the issuance of $48,300,000 maximum principal amount Development Authority of DeKalb County Taxable Revenue Bonds (</w:t>
      </w:r>
      <w:proofErr w:type="spellStart"/>
      <w:r w:rsidRPr="000859B8">
        <w:rPr>
          <w:rStyle w:val="normaltextrun"/>
          <w:rFonts w:ascii="Times New Roman" w:hAnsi="Times New Roman" w:cs="Times New Roman"/>
          <w:color w:val="201F1E"/>
        </w:rPr>
        <w:t>Brawndo</w:t>
      </w:r>
      <w:proofErr w:type="spellEnd"/>
      <w:r w:rsidRPr="000859B8">
        <w:rPr>
          <w:rStyle w:val="normaltextrun"/>
          <w:rFonts w:ascii="Times New Roman" w:hAnsi="Times New Roman" w:cs="Times New Roman"/>
          <w:color w:val="201F1E"/>
        </w:rPr>
        <w:t xml:space="preserve"> Holdings LLC Project), Series 2021 </w:t>
      </w:r>
      <w:r w:rsidR="000859B8" w:rsidRPr="000859B8">
        <w:rPr>
          <w:rFonts w:ascii="Times New Roman" w:hAnsi="Times New Roman" w:cs="Times New Roman"/>
          <w:b/>
          <w:bCs/>
          <w:color w:val="4472C4" w:themeColor="accent1"/>
        </w:rPr>
        <w:t>- Approved</w:t>
      </w:r>
    </w:p>
    <w:p w14:paraId="3ABF01B1" w14:textId="20452651" w:rsidR="1806369E" w:rsidRDefault="1806369E" w:rsidP="1806369E">
      <w:pPr>
        <w:pStyle w:val="paragraph"/>
        <w:spacing w:before="0" w:beforeAutospacing="0" w:after="0" w:afterAutospacing="0"/>
        <w:ind w:left="3600" w:firstLine="720"/>
        <w:rPr>
          <w:rStyle w:val="eop"/>
          <w:sz w:val="22"/>
          <w:szCs w:val="22"/>
        </w:rPr>
      </w:pPr>
    </w:p>
    <w:p w14:paraId="22FFEACB" w14:textId="77777777" w:rsidR="00FB3A5E" w:rsidRDefault="00FB3A5E" w:rsidP="00FB3A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                                       </w:t>
      </w:r>
      <w:r>
        <w:rPr>
          <w:rStyle w:val="eop"/>
          <w:sz w:val="22"/>
          <w:szCs w:val="22"/>
        </w:rPr>
        <w:t> </w:t>
      </w:r>
    </w:p>
    <w:p w14:paraId="4EDF324E" w14:textId="77777777" w:rsidR="00FB3A5E" w:rsidRDefault="00FB3A5E" w:rsidP="00FB3A5E">
      <w:pPr>
        <w:pStyle w:val="paragraph"/>
        <w:spacing w:before="0" w:beforeAutospacing="0" w:after="0" w:afterAutospacing="0"/>
        <w:ind w:left="21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</w:t>
      </w:r>
      <w:r>
        <w:rPr>
          <w:rStyle w:val="eop"/>
          <w:sz w:val="22"/>
          <w:szCs w:val="22"/>
        </w:rPr>
        <w:t> </w:t>
      </w:r>
    </w:p>
    <w:p w14:paraId="1D9479CC" w14:textId="77777777" w:rsidR="0041386E" w:rsidRDefault="0041386E" w:rsidP="00FB3A5E">
      <w:pPr>
        <w:spacing w:after="120" w:line="240" w:lineRule="auto"/>
      </w:pPr>
    </w:p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CC14D" w14:textId="77777777" w:rsidR="00203696" w:rsidRDefault="00203696" w:rsidP="00A73D08">
      <w:pPr>
        <w:spacing w:after="0" w:line="240" w:lineRule="auto"/>
      </w:pPr>
      <w:r>
        <w:separator/>
      </w:r>
    </w:p>
  </w:endnote>
  <w:endnote w:type="continuationSeparator" w:id="0">
    <w:p w14:paraId="1C08CC09" w14:textId="77777777" w:rsidR="00203696" w:rsidRDefault="00203696" w:rsidP="00A73D08">
      <w:pPr>
        <w:spacing w:after="0" w:line="240" w:lineRule="auto"/>
      </w:pPr>
      <w:r>
        <w:continuationSeparator/>
      </w:r>
    </w:p>
  </w:endnote>
  <w:endnote w:type="continuationNotice" w:id="1">
    <w:p w14:paraId="3E9ACA80" w14:textId="77777777" w:rsidR="00203696" w:rsidRDefault="002036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66000" w14:textId="00C2502B" w:rsidR="000F4FBF" w:rsidRPr="001E58C0" w:rsidRDefault="00807D4E" w:rsidP="000F4FBF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1B448" w14:textId="77777777" w:rsidR="000F4FBF" w:rsidRDefault="00A73D0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2E950D" w14:textId="77777777" w:rsidR="00FF206A" w:rsidRPr="00F86E12" w:rsidRDefault="00FF206A" w:rsidP="00FF206A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One West Court Square Suite #460 Decatur, Ga 300030 </w:t>
                          </w:r>
                        </w:p>
                        <w:p w14:paraId="351CFF45" w14:textId="6E8A6610" w:rsidR="000F4FBF" w:rsidRDefault="00FF206A" w:rsidP="00FF206A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   </w:t>
                          </w:r>
                          <w:hyperlink r:id="rId1" w:history="1">
                            <w:r w:rsidRPr="00F86E12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</w:rPr>
                              <w:t>www.decidedekalb.com</w:t>
                            </w:r>
                          </w:hyperlink>
                          <w:r>
                            <w:rPr>
                              <w:color w:val="000000"/>
                              <w:sz w:val="18"/>
                            </w:rPr>
                            <w:t xml:space="preserve">  </w:t>
                          </w:r>
                        </w:p>
                        <w:p w14:paraId="3479C7C5" w14:textId="77777777" w:rsidR="000F4FBF" w:rsidRDefault="000F4FBF" w:rsidP="000F4FB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A3B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 stroked="f">
              <v:textbox>
                <w:txbxContent>
                  <w:p w14:paraId="202E950D" w14:textId="77777777" w:rsidR="00FF206A" w:rsidRPr="00F86E12" w:rsidRDefault="00FF206A" w:rsidP="00FF206A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One West Court Square Suite #460 Decatur, Ga 300030 </w:t>
                    </w:r>
                  </w:p>
                  <w:p w14:paraId="351CFF45" w14:textId="6E8A6610" w:rsidR="000F4FBF" w:rsidRDefault="00FF206A" w:rsidP="00FF206A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   </w:t>
                    </w:r>
                    <w:hyperlink r:id="rId2" w:history="1">
                      <w:r w:rsidRPr="00F86E12">
                        <w:rPr>
                          <w:rStyle w:val="Hyperlink"/>
                          <w:rFonts w:ascii="Times New Roman" w:hAnsi="Times New Roman"/>
                          <w:sz w:val="18"/>
                        </w:rPr>
                        <w:t>www.decidedekalb.com</w:t>
                      </w:r>
                    </w:hyperlink>
                    <w:r>
                      <w:rPr>
                        <w:color w:val="000000"/>
                        <w:sz w:val="18"/>
                      </w:rPr>
                      <w:t xml:space="preserve">  </w:t>
                    </w:r>
                  </w:p>
                  <w:p w14:paraId="3479C7C5" w14:textId="77777777" w:rsidR="000F4FBF" w:rsidRDefault="000F4FBF" w:rsidP="000F4FB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C5B16" w14:textId="77777777" w:rsidR="00203696" w:rsidRDefault="00203696" w:rsidP="00A73D08">
      <w:pPr>
        <w:spacing w:after="0" w:line="240" w:lineRule="auto"/>
      </w:pPr>
      <w:r>
        <w:separator/>
      </w:r>
    </w:p>
  </w:footnote>
  <w:footnote w:type="continuationSeparator" w:id="0">
    <w:p w14:paraId="11CFB8E8" w14:textId="77777777" w:rsidR="00203696" w:rsidRDefault="00203696" w:rsidP="00A73D08">
      <w:pPr>
        <w:spacing w:after="0" w:line="240" w:lineRule="auto"/>
      </w:pPr>
      <w:r>
        <w:continuationSeparator/>
      </w:r>
    </w:p>
  </w:footnote>
  <w:footnote w:type="continuationNotice" w:id="1">
    <w:p w14:paraId="27466889" w14:textId="77777777" w:rsidR="00203696" w:rsidRDefault="002036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6323D" w14:textId="01A9D0C7" w:rsidR="000F4FBF" w:rsidRPr="00A73D08" w:rsidRDefault="0A515B96" w:rsidP="002F2F89">
    <w:pPr>
      <w:pStyle w:val="Heading3"/>
      <w:rPr>
        <w:rFonts w:ascii="Times New Roman" w:hAnsi="Times New Roman" w:cs="Times New Roman"/>
        <w:b/>
        <w:color w:val="000000"/>
        <w:sz w:val="32"/>
        <w:szCs w:val="32"/>
      </w:rPr>
    </w:pPr>
    <w:r>
      <w:rPr>
        <w:noProof/>
      </w:rPr>
      <w:drawing>
        <wp:inline distT="0" distB="0" distL="0" distR="0" wp14:anchorId="591C7D62" wp14:editId="5A94CC8C">
          <wp:extent cx="1232305" cy="257175"/>
          <wp:effectExtent l="0" t="0" r="6350" b="0"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2305" cy="257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A515B96">
      <w:rPr>
        <w:rFonts w:ascii="Times New Roman" w:hAnsi="Times New Roman" w:cs="Times New Roman"/>
        <w:b/>
        <w:bCs/>
        <w:color w:val="000000" w:themeColor="text1"/>
        <w:sz w:val="32"/>
        <w:szCs w:val="32"/>
      </w:rPr>
      <w:t xml:space="preserve">  Development Authority of DeKalb County, Georgia</w:t>
    </w:r>
  </w:p>
  <w:p w14:paraId="55624A17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14:paraId="36C13EFB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14:paraId="2E99E8DE" w14:textId="77777777" w:rsidR="000F4FBF" w:rsidRDefault="00A73D08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1FE25" w14:textId="77777777" w:rsidR="000F4FBF" w:rsidRPr="00AA6E81" w:rsidRDefault="000F4FBF" w:rsidP="000F4FBF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DC4D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 filled="f" stroked="f">
              <v:textbox>
                <w:txbxContent>
                  <w:p w14:paraId="06B1FE25" w14:textId="77777777" w:rsidR="000F4FBF" w:rsidRPr="00AA6E81" w:rsidRDefault="000F4FBF" w:rsidP="000F4FBF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6FC56" w14:textId="11F4A5F8" w:rsidR="000F4FBF" w:rsidRDefault="00A73D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51C31" w14:textId="77777777" w:rsidR="000F4FBF" w:rsidRPr="00A73D08" w:rsidRDefault="00807D4E" w:rsidP="000F4FBF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0BB7789E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189AFFB2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0D500F48" w14:textId="77777777" w:rsidR="00A73D08" w:rsidRPr="00D76B22" w:rsidRDefault="00A73D08" w:rsidP="000F4FBF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F9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85.8pt;margin-top:-28.8pt;width:369pt;height:82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 filled="f" stroked="f">
              <v:textbox>
                <w:txbxContent>
                  <w:p w14:paraId="55251C31" w14:textId="77777777" w:rsidR="000F4FBF" w:rsidRPr="00A73D08" w:rsidRDefault="00807D4E" w:rsidP="000F4FBF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0BB7789E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189AFFB2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0D500F48" w14:textId="77777777" w:rsidR="00A73D08" w:rsidRPr="00D76B22" w:rsidRDefault="00A73D08" w:rsidP="000F4FBF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39A6E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78282C2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3832A4D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9EBA441" w14:textId="77777777" w:rsidR="00A73D08" w:rsidRPr="00FF09BE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r. Don </w:t>
                          </w:r>
                          <w:proofErr w:type="spellStart"/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lia</w:t>
                          </w:r>
                          <w:proofErr w:type="spellEnd"/>
                        </w:p>
                        <w:p w14:paraId="30090FA8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hair of the Authority</w:t>
                          </w:r>
                        </w:p>
                        <w:p w14:paraId="66AA62CA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319CD984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eachtree Government Relations</w:t>
                          </w:r>
                        </w:p>
                        <w:p w14:paraId="695179A3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75B45680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267691C" w14:textId="77777777" w:rsidR="00A73D08" w:rsidRPr="00FF09BE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bCs/>
                              <w:sz w:val="17"/>
                              <w:szCs w:val="17"/>
                            </w:rPr>
                            <w:t>Mr. Kevin Gooch, Esq.</w:t>
                          </w: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74380D58" w14:textId="77777777" w:rsidR="00A73D08" w:rsidRPr="00FF09BE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Vice-Chair of the Authority</w:t>
                          </w:r>
                        </w:p>
                        <w:p w14:paraId="2564CF53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27725B6D" w14:textId="68CA31D7" w:rsidR="00A73D08" w:rsidRPr="00FF09BE" w:rsidRDefault="00C25392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Holland &amp; Knight LLP</w:t>
                          </w:r>
                        </w:p>
                        <w:p w14:paraId="692A27E2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148E74A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4DDC1B9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s. Miranda Mack McKenzie</w:t>
                          </w:r>
                        </w:p>
                        <w:p w14:paraId="3A5DA6C1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ecretary of the Authority</w:t>
                          </w:r>
                        </w:p>
                        <w:p w14:paraId="560057B7" w14:textId="6A20E531" w:rsidR="00A73D08" w:rsidRPr="00FF09BE" w:rsidRDefault="00A73D08" w:rsidP="00DE74C8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631E643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35B8FED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Andrew Greenberg</w:t>
                          </w:r>
                        </w:p>
                        <w:p w14:paraId="0AAD4D0B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35715F96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Executive Director</w:t>
                          </w:r>
                        </w:p>
                        <w:p w14:paraId="596CC6FF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Georgia Game Developers Association</w:t>
                          </w:r>
                        </w:p>
                        <w:p w14:paraId="3D1B05BF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0B83372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459A8C0F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s. Kimberly Adams </w:t>
                          </w:r>
                        </w:p>
                        <w:p w14:paraId="54FBE7A6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Board Member of the Authority </w:t>
                          </w:r>
                        </w:p>
                        <w:p w14:paraId="2277D125" w14:textId="0528FEBA" w:rsidR="00A73D08" w:rsidRPr="00FF09BE" w:rsidRDefault="006C69C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VP, Diversity, Equity, and Inclusion at Papa John’s</w:t>
                          </w:r>
                        </w:p>
                        <w:p w14:paraId="699F38F4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C58D18B" w14:textId="2F0FAB01" w:rsidR="00A73D08" w:rsidRPr="00FF09BE" w:rsidRDefault="00686752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r. </w:t>
                          </w:r>
                          <w:r w:rsidR="00A73D08"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Sai Reddy </w:t>
                          </w:r>
                        </w:p>
                        <w:p w14:paraId="166B805D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35283279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22518C2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4433AB49" w14:textId="6EFAB399" w:rsidR="00A73D08" w:rsidRPr="00FF09BE" w:rsidRDefault="00686752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s. </w:t>
                          </w:r>
                          <w:r w:rsidR="00A73D08"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Rebekah Coblentz</w:t>
                          </w:r>
                        </w:p>
                        <w:p w14:paraId="0D3EDD13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3FB3D54E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Senior Property Manager </w:t>
                          </w:r>
                        </w:p>
                        <w:p w14:paraId="710ADC09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NAI Brannen Goddard</w:t>
                          </w:r>
                        </w:p>
                        <w:p w14:paraId="4475BD6D" w14:textId="77777777" w:rsidR="00FF09BE" w:rsidRPr="00FF09BE" w:rsidRDefault="00FF09B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56236AE" w14:textId="77777777" w:rsidR="00FF09BE" w:rsidRPr="00FF09BE" w:rsidRDefault="00FF09B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58E4E03" w14:textId="77777777" w:rsidR="00FF09BE" w:rsidRPr="00FF09BE" w:rsidRDefault="00FF09BE" w:rsidP="00FF09BE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Mr. Robert Patrick</w:t>
                          </w:r>
                        </w:p>
                        <w:p w14:paraId="3F53834F" w14:textId="77777777" w:rsidR="00FF09BE" w:rsidRPr="00FF09BE" w:rsidRDefault="00FF09BE" w:rsidP="00FF09BE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01E14CB6" w14:textId="77777777" w:rsidR="00FF09BE" w:rsidRPr="00FF09BE" w:rsidRDefault="00FF09BE" w:rsidP="00FF09BE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District 1 DeKalb County Commissioner</w:t>
                          </w:r>
                        </w:p>
                        <w:p w14:paraId="78B7BD59" w14:textId="77777777" w:rsidR="00FF09BE" w:rsidRPr="00FF09BE" w:rsidRDefault="00FF09BE" w:rsidP="00FF09BE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7B0ADE4A" w14:textId="77777777" w:rsidR="00A73D08" w:rsidRPr="00FF09BE" w:rsidRDefault="00A73D08" w:rsidP="00FF09BE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AFEB285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James P. Monacell, Esq.</w:t>
                          </w:r>
                        </w:p>
                        <w:p w14:paraId="4813790C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ounsel to the Authority</w:t>
                          </w:r>
                        </w:p>
                        <w:p w14:paraId="2E17AE62" w14:textId="77777777" w:rsidR="00A73D08" w:rsidRPr="00FF09BE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FF09BE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mith, Gambrell &amp; Russell, LLP</w:t>
                          </w:r>
                        </w:p>
                        <w:p w14:paraId="5D89A4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468F2EE" w14:textId="77777777" w:rsidR="000F4FBF" w:rsidRPr="00C61F90" w:rsidRDefault="000F4FBF" w:rsidP="000F4FB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ACD1C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-46.8pt;margin-top:66.6pt;width:123.1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stroked="f">
              <v:textbox>
                <w:txbxContent>
                  <w:p w14:paraId="30639A6E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78282C2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3832A4D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09EBA441" w14:textId="77777777" w:rsidR="00A73D08" w:rsidRPr="00FF09BE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r. Don </w:t>
                    </w:r>
                    <w:proofErr w:type="spellStart"/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lia</w:t>
                    </w:r>
                    <w:proofErr w:type="spellEnd"/>
                  </w:p>
                  <w:p w14:paraId="30090FA8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hair of the Authority</w:t>
                    </w:r>
                  </w:p>
                  <w:p w14:paraId="66AA62CA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319CD984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eachtree Government Relations</w:t>
                    </w:r>
                  </w:p>
                  <w:p w14:paraId="695179A3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75B45680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267691C" w14:textId="77777777" w:rsidR="00A73D08" w:rsidRPr="00FF09BE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bCs/>
                        <w:sz w:val="17"/>
                        <w:szCs w:val="17"/>
                      </w:rPr>
                      <w:t>Mr. Kevin Gooch, Esq.</w:t>
                    </w: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14:paraId="74380D58" w14:textId="77777777" w:rsidR="00A73D08" w:rsidRPr="00FF09BE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Vice-Chair of the Authority</w:t>
                    </w:r>
                  </w:p>
                  <w:p w14:paraId="2564CF53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14:paraId="27725B6D" w14:textId="68CA31D7" w:rsidR="00A73D08" w:rsidRPr="00FF09BE" w:rsidRDefault="00C25392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Holland &amp; Knight LLP</w:t>
                    </w:r>
                  </w:p>
                  <w:p w14:paraId="692A27E2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148E74A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34DDC1B9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s. Miranda Mack McKenzie</w:t>
                    </w:r>
                  </w:p>
                  <w:p w14:paraId="3A5DA6C1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ecretary of the Authority</w:t>
                    </w:r>
                  </w:p>
                  <w:p w14:paraId="560057B7" w14:textId="6A20E531" w:rsidR="00A73D08" w:rsidRPr="00FF09BE" w:rsidRDefault="00A73D08" w:rsidP="00DE74C8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631E643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235B8FED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Andrew Greenberg</w:t>
                    </w:r>
                  </w:p>
                  <w:p w14:paraId="0AAD4D0B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35715F96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Executive Director</w:t>
                    </w:r>
                  </w:p>
                  <w:p w14:paraId="596CC6FF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Georgia Game Developers Association</w:t>
                    </w:r>
                  </w:p>
                  <w:p w14:paraId="3D1B05BF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0B83372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459A8C0F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s. Kimberly Adams </w:t>
                    </w:r>
                  </w:p>
                  <w:p w14:paraId="54FBE7A6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Board Member of the Authority </w:t>
                    </w:r>
                  </w:p>
                  <w:p w14:paraId="2277D125" w14:textId="0528FEBA" w:rsidR="00A73D08" w:rsidRPr="00FF09BE" w:rsidRDefault="006C69C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VP, Diversity, Equity, and Inclusion at Papa John’s</w:t>
                    </w:r>
                  </w:p>
                  <w:p w14:paraId="699F38F4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1C58D18B" w14:textId="2F0FAB01" w:rsidR="00A73D08" w:rsidRPr="00FF09BE" w:rsidRDefault="00686752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r. </w:t>
                    </w:r>
                    <w:r w:rsidR="00A73D08"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Sai Reddy </w:t>
                    </w:r>
                  </w:p>
                  <w:p w14:paraId="166B805D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35283279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22518C2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4433AB49" w14:textId="6EFAB399" w:rsidR="00A73D08" w:rsidRPr="00FF09BE" w:rsidRDefault="00686752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Ms. </w:t>
                    </w:r>
                    <w:r w:rsidR="00A73D08"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Rebekah Coblentz</w:t>
                    </w:r>
                  </w:p>
                  <w:p w14:paraId="0D3EDD13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3FB3D54E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 xml:space="preserve">Senior Property Manager </w:t>
                    </w:r>
                  </w:p>
                  <w:p w14:paraId="710ADC09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NAI Brannen Goddard</w:t>
                    </w:r>
                  </w:p>
                  <w:p w14:paraId="4475BD6D" w14:textId="77777777" w:rsidR="00FF09BE" w:rsidRPr="00FF09BE" w:rsidRDefault="00FF09B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556236AE" w14:textId="77777777" w:rsidR="00FF09BE" w:rsidRPr="00FF09BE" w:rsidRDefault="00FF09B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058E4E03" w14:textId="77777777" w:rsidR="00FF09BE" w:rsidRPr="00FF09BE" w:rsidRDefault="00FF09BE" w:rsidP="00FF09BE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Mr. Robert Patrick</w:t>
                    </w:r>
                  </w:p>
                  <w:p w14:paraId="3F53834F" w14:textId="77777777" w:rsidR="00FF09BE" w:rsidRPr="00FF09BE" w:rsidRDefault="00FF09BE" w:rsidP="00FF09BE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14:paraId="01E14CB6" w14:textId="77777777" w:rsidR="00FF09BE" w:rsidRPr="00FF09BE" w:rsidRDefault="00FF09BE" w:rsidP="00FF09BE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District 1 DeKalb County Commissioner</w:t>
                    </w:r>
                  </w:p>
                  <w:p w14:paraId="78B7BD59" w14:textId="77777777" w:rsidR="00FF09BE" w:rsidRPr="00FF09BE" w:rsidRDefault="00FF09BE" w:rsidP="00FF09BE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</w:p>
                  <w:p w14:paraId="7B0ADE4A" w14:textId="77777777" w:rsidR="00A73D08" w:rsidRPr="00FF09BE" w:rsidRDefault="00A73D08" w:rsidP="00FF09BE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</w:p>
                  <w:p w14:paraId="6AFEB285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Mr. James P. Monacell, Esq.</w:t>
                    </w:r>
                  </w:p>
                  <w:p w14:paraId="4813790C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Counsel to the Authority</w:t>
                    </w:r>
                  </w:p>
                  <w:p w14:paraId="2E17AE62" w14:textId="77777777" w:rsidR="00A73D08" w:rsidRPr="00FF09BE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</w:pPr>
                    <w:r w:rsidRPr="00FF09BE">
                      <w:rPr>
                        <w:rFonts w:ascii="Times New Roman" w:eastAsia="Times New Roman" w:hAnsi="Times New Roman" w:cs="Times New Roman"/>
                        <w:sz w:val="17"/>
                        <w:szCs w:val="17"/>
                      </w:rPr>
                      <w:t>Smith, Gambrell &amp; Russell, LLP</w:t>
                    </w:r>
                  </w:p>
                  <w:p w14:paraId="5D89A4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14:paraId="0468F2EE" w14:textId="77777777" w:rsidR="000F4FBF" w:rsidRPr="00C61F90" w:rsidRDefault="000F4FBF" w:rsidP="000F4FBF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4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 w:rsidR="007D3AAE">
      <w:rPr>
        <w:noProof/>
      </w:rPr>
      <w:drawing>
        <wp:inline distT="0" distB="0" distL="0" distR="0" wp14:anchorId="1F221E4A" wp14:editId="4BF9145D">
          <wp:extent cx="1232300" cy="257175"/>
          <wp:effectExtent l="0" t="0" r="6350" b="0"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1128" cy="2590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73467"/>
    <w:multiLevelType w:val="multilevel"/>
    <w:tmpl w:val="389AEF0A"/>
    <w:lvl w:ilvl="0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960"/>
        </w:tabs>
        <w:ind w:left="39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4680"/>
        </w:tabs>
        <w:ind w:left="46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6120"/>
        </w:tabs>
        <w:ind w:left="61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840"/>
        </w:tabs>
        <w:ind w:left="68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8280"/>
        </w:tabs>
        <w:ind w:left="8280" w:hanging="360"/>
      </w:pPr>
    </w:lvl>
  </w:abstractNum>
  <w:abstractNum w:abstractNumId="1" w15:restartNumberingAfterBreak="0">
    <w:nsid w:val="04030812"/>
    <w:multiLevelType w:val="multilevel"/>
    <w:tmpl w:val="98AEE174"/>
    <w:lvl w:ilvl="0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960"/>
        </w:tabs>
        <w:ind w:left="39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4680"/>
        </w:tabs>
        <w:ind w:left="46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6120"/>
        </w:tabs>
        <w:ind w:left="61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840"/>
        </w:tabs>
        <w:ind w:left="68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8280"/>
        </w:tabs>
        <w:ind w:left="8280" w:hanging="360"/>
      </w:pPr>
    </w:lvl>
  </w:abstractNum>
  <w:abstractNum w:abstractNumId="2" w15:restartNumberingAfterBreak="0">
    <w:nsid w:val="060E099A"/>
    <w:multiLevelType w:val="multilevel"/>
    <w:tmpl w:val="FAB224E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E62BFA"/>
    <w:multiLevelType w:val="multilevel"/>
    <w:tmpl w:val="FDFC3170"/>
    <w:lvl w:ilvl="0">
      <w:start w:val="2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" w15:restartNumberingAfterBreak="0">
    <w:nsid w:val="08815EB4"/>
    <w:multiLevelType w:val="multilevel"/>
    <w:tmpl w:val="C540D3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263691"/>
    <w:multiLevelType w:val="multilevel"/>
    <w:tmpl w:val="46AEE2C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C44BA8"/>
    <w:multiLevelType w:val="multilevel"/>
    <w:tmpl w:val="4F62C28C"/>
    <w:lvl w:ilvl="0">
      <w:start w:val="1"/>
      <w:numFmt w:val="lowerLetter"/>
      <w:lvlText w:val="%1."/>
      <w:lvlJc w:val="left"/>
      <w:pPr>
        <w:tabs>
          <w:tab w:val="num" w:pos="2250"/>
        </w:tabs>
        <w:ind w:left="225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970"/>
        </w:tabs>
        <w:ind w:left="297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690"/>
        </w:tabs>
        <w:ind w:left="369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4410"/>
        </w:tabs>
        <w:ind w:left="441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130"/>
        </w:tabs>
        <w:ind w:left="513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850"/>
        </w:tabs>
        <w:ind w:left="585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570"/>
        </w:tabs>
        <w:ind w:left="657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290"/>
        </w:tabs>
        <w:ind w:left="729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8010"/>
        </w:tabs>
        <w:ind w:left="8010" w:hanging="360"/>
      </w:pPr>
    </w:lvl>
  </w:abstractNum>
  <w:abstractNum w:abstractNumId="7" w15:restartNumberingAfterBreak="0">
    <w:nsid w:val="0A354FBD"/>
    <w:multiLevelType w:val="hybridMultilevel"/>
    <w:tmpl w:val="85FEF8F6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779C0126">
      <w:start w:val="1"/>
      <w:numFmt w:val="lowerLetter"/>
      <w:lvlText w:val="%2."/>
      <w:lvlJc w:val="left"/>
      <w:pPr>
        <w:ind w:left="189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8" w15:restartNumberingAfterBreak="0">
    <w:nsid w:val="0D6F1565"/>
    <w:multiLevelType w:val="multilevel"/>
    <w:tmpl w:val="CF62587A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F067AC3"/>
    <w:multiLevelType w:val="multilevel"/>
    <w:tmpl w:val="99168AE6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FAB5922"/>
    <w:multiLevelType w:val="multilevel"/>
    <w:tmpl w:val="8792876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2E04D49"/>
    <w:multiLevelType w:val="multilevel"/>
    <w:tmpl w:val="8F181AC2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2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3" w15:restartNumberingAfterBreak="0">
    <w:nsid w:val="1BDA1DE2"/>
    <w:multiLevelType w:val="multilevel"/>
    <w:tmpl w:val="227C7C1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F694568"/>
    <w:multiLevelType w:val="multilevel"/>
    <w:tmpl w:val="D9F2C8BC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3842A91"/>
    <w:multiLevelType w:val="multilevel"/>
    <w:tmpl w:val="7390D36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56C63BB"/>
    <w:multiLevelType w:val="hybridMultilevel"/>
    <w:tmpl w:val="85FEF8F6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779C0126">
      <w:start w:val="1"/>
      <w:numFmt w:val="lowerLetter"/>
      <w:lvlText w:val="%2."/>
      <w:lvlJc w:val="left"/>
      <w:pPr>
        <w:ind w:left="189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7" w15:restartNumberingAfterBreak="0">
    <w:nsid w:val="26C62655"/>
    <w:multiLevelType w:val="multilevel"/>
    <w:tmpl w:val="4BA8DBEC"/>
    <w:lvl w:ilvl="0">
      <w:start w:val="4"/>
      <w:numFmt w:val="lowerLetter"/>
      <w:lvlText w:val="%1."/>
      <w:lvlJc w:val="left"/>
      <w:pPr>
        <w:tabs>
          <w:tab w:val="num" w:pos="2160"/>
        </w:tabs>
        <w:ind w:left="21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600"/>
        </w:tabs>
        <w:ind w:left="360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4320"/>
        </w:tabs>
        <w:ind w:left="43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760"/>
        </w:tabs>
        <w:ind w:left="57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18" w15:restartNumberingAfterBreak="0">
    <w:nsid w:val="27C56FC5"/>
    <w:multiLevelType w:val="multilevel"/>
    <w:tmpl w:val="42AAC44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ECB4BEC"/>
    <w:multiLevelType w:val="multilevel"/>
    <w:tmpl w:val="A6B28C5A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0BF5BC3"/>
    <w:multiLevelType w:val="multilevel"/>
    <w:tmpl w:val="FCF870C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6E829A8"/>
    <w:multiLevelType w:val="multilevel"/>
    <w:tmpl w:val="A092868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156180"/>
    <w:multiLevelType w:val="multilevel"/>
    <w:tmpl w:val="49BACCE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BD6482D"/>
    <w:multiLevelType w:val="multilevel"/>
    <w:tmpl w:val="8B3034E4"/>
    <w:lvl w:ilvl="0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600"/>
        </w:tabs>
        <w:ind w:left="360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4320"/>
        </w:tabs>
        <w:ind w:left="43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760"/>
        </w:tabs>
        <w:ind w:left="57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24" w15:restartNumberingAfterBreak="0">
    <w:nsid w:val="3C875593"/>
    <w:multiLevelType w:val="multilevel"/>
    <w:tmpl w:val="3E96774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D524551"/>
    <w:multiLevelType w:val="multilevel"/>
    <w:tmpl w:val="E096866A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6" w15:restartNumberingAfterBreak="0">
    <w:nsid w:val="3FE57331"/>
    <w:multiLevelType w:val="multilevel"/>
    <w:tmpl w:val="811A2948"/>
    <w:lvl w:ilvl="0">
      <w:start w:val="1"/>
      <w:numFmt w:val="lowerLetter"/>
      <w:lvlText w:val="%1."/>
      <w:lvlJc w:val="left"/>
      <w:pPr>
        <w:tabs>
          <w:tab w:val="num" w:pos="1980"/>
        </w:tabs>
        <w:ind w:left="1980" w:hanging="360"/>
      </w:pPr>
    </w:lvl>
    <w:lvl w:ilvl="1">
      <w:start w:val="1"/>
      <w:numFmt w:val="upperLetter"/>
      <w:lvlText w:val="%2."/>
      <w:lvlJc w:val="left"/>
      <w:pPr>
        <w:ind w:left="2520" w:hanging="360"/>
      </w:pPr>
      <w:rPr>
        <w:rFonts w:hint="default"/>
      </w:r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7" w15:restartNumberingAfterBreak="0">
    <w:nsid w:val="478A2AF7"/>
    <w:multiLevelType w:val="multilevel"/>
    <w:tmpl w:val="E3E09336"/>
    <w:lvl w:ilvl="0">
      <w:start w:val="1"/>
      <w:numFmt w:val="lowerLetter"/>
      <w:lvlText w:val="%1."/>
      <w:lvlJc w:val="left"/>
      <w:pPr>
        <w:tabs>
          <w:tab w:val="num" w:pos="1890"/>
        </w:tabs>
        <w:ind w:left="189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610"/>
        </w:tabs>
        <w:ind w:left="261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330"/>
        </w:tabs>
        <w:ind w:left="333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4050"/>
        </w:tabs>
        <w:ind w:left="40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770"/>
        </w:tabs>
        <w:ind w:left="477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90"/>
        </w:tabs>
        <w:ind w:left="549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210"/>
        </w:tabs>
        <w:ind w:left="62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930"/>
        </w:tabs>
        <w:ind w:left="693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650"/>
        </w:tabs>
        <w:ind w:left="7650" w:hanging="360"/>
      </w:pPr>
    </w:lvl>
  </w:abstractNum>
  <w:abstractNum w:abstractNumId="28" w15:restartNumberingAfterBreak="0">
    <w:nsid w:val="4F537AC6"/>
    <w:multiLevelType w:val="multilevel"/>
    <w:tmpl w:val="ACA01B1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0A018B"/>
    <w:multiLevelType w:val="multilevel"/>
    <w:tmpl w:val="91CCDF94"/>
    <w:lvl w:ilvl="0">
      <w:start w:val="4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0" w15:restartNumberingAfterBreak="0">
    <w:nsid w:val="52DF6E55"/>
    <w:multiLevelType w:val="multilevel"/>
    <w:tmpl w:val="0C1CDF1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3D71DB9"/>
    <w:multiLevelType w:val="multilevel"/>
    <w:tmpl w:val="E688939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4EE7C6F"/>
    <w:multiLevelType w:val="multilevel"/>
    <w:tmpl w:val="43A0D778"/>
    <w:lvl w:ilvl="0">
      <w:start w:val="3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3" w15:restartNumberingAfterBreak="0">
    <w:nsid w:val="5C7136D8"/>
    <w:multiLevelType w:val="multilevel"/>
    <w:tmpl w:val="6B82F468"/>
    <w:lvl w:ilvl="0">
      <w:start w:val="5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4" w15:restartNumberingAfterBreak="0">
    <w:nsid w:val="5E2D3CE6"/>
    <w:multiLevelType w:val="multilevel"/>
    <w:tmpl w:val="FE5811E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3515F59"/>
    <w:multiLevelType w:val="multilevel"/>
    <w:tmpl w:val="67C43E9A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B0152E5"/>
    <w:multiLevelType w:val="multilevel"/>
    <w:tmpl w:val="A434CA7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BB841BF"/>
    <w:multiLevelType w:val="multilevel"/>
    <w:tmpl w:val="DB42311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C0726AD"/>
    <w:multiLevelType w:val="multilevel"/>
    <w:tmpl w:val="FF922A38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CF82CF6"/>
    <w:multiLevelType w:val="multilevel"/>
    <w:tmpl w:val="286C05C6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DDC54FF"/>
    <w:multiLevelType w:val="multilevel"/>
    <w:tmpl w:val="E05CC0D2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E9B7D22"/>
    <w:multiLevelType w:val="multilevel"/>
    <w:tmpl w:val="BD1C952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0E835B4"/>
    <w:multiLevelType w:val="multilevel"/>
    <w:tmpl w:val="D1DED3DE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4292B15"/>
    <w:multiLevelType w:val="multilevel"/>
    <w:tmpl w:val="E06C304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EB95CE0"/>
    <w:multiLevelType w:val="multilevel"/>
    <w:tmpl w:val="B018021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FC92483"/>
    <w:multiLevelType w:val="multilevel"/>
    <w:tmpl w:val="7E480B2E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num w:numId="1">
    <w:abstractNumId w:val="16"/>
  </w:num>
  <w:num w:numId="2">
    <w:abstractNumId w:val="27"/>
  </w:num>
  <w:num w:numId="3">
    <w:abstractNumId w:val="26"/>
  </w:num>
  <w:num w:numId="4">
    <w:abstractNumId w:val="45"/>
  </w:num>
  <w:num w:numId="5">
    <w:abstractNumId w:val="44"/>
  </w:num>
  <w:num w:numId="6">
    <w:abstractNumId w:val="25"/>
  </w:num>
  <w:num w:numId="7">
    <w:abstractNumId w:val="3"/>
  </w:num>
  <w:num w:numId="8">
    <w:abstractNumId w:val="32"/>
  </w:num>
  <w:num w:numId="9">
    <w:abstractNumId w:val="29"/>
  </w:num>
  <w:num w:numId="10">
    <w:abstractNumId w:val="33"/>
  </w:num>
  <w:num w:numId="11">
    <w:abstractNumId w:val="10"/>
  </w:num>
  <w:num w:numId="12">
    <w:abstractNumId w:val="42"/>
  </w:num>
  <w:num w:numId="13">
    <w:abstractNumId w:val="2"/>
  </w:num>
  <w:num w:numId="14">
    <w:abstractNumId w:val="43"/>
  </w:num>
  <w:num w:numId="15">
    <w:abstractNumId w:val="36"/>
  </w:num>
  <w:num w:numId="16">
    <w:abstractNumId w:val="9"/>
  </w:num>
  <w:num w:numId="17">
    <w:abstractNumId w:val="20"/>
  </w:num>
  <w:num w:numId="18">
    <w:abstractNumId w:val="39"/>
  </w:num>
  <w:num w:numId="19">
    <w:abstractNumId w:val="14"/>
  </w:num>
  <w:num w:numId="20">
    <w:abstractNumId w:val="18"/>
  </w:num>
  <w:num w:numId="21">
    <w:abstractNumId w:val="23"/>
  </w:num>
  <w:num w:numId="22">
    <w:abstractNumId w:val="35"/>
  </w:num>
  <w:num w:numId="23">
    <w:abstractNumId w:val="34"/>
  </w:num>
  <w:num w:numId="24">
    <w:abstractNumId w:val="1"/>
  </w:num>
  <w:num w:numId="25">
    <w:abstractNumId w:val="0"/>
  </w:num>
  <w:num w:numId="26">
    <w:abstractNumId w:val="22"/>
  </w:num>
  <w:num w:numId="27">
    <w:abstractNumId w:val="17"/>
  </w:num>
  <w:num w:numId="28">
    <w:abstractNumId w:val="38"/>
  </w:num>
  <w:num w:numId="29">
    <w:abstractNumId w:val="19"/>
  </w:num>
  <w:num w:numId="30">
    <w:abstractNumId w:val="8"/>
  </w:num>
  <w:num w:numId="31">
    <w:abstractNumId w:val="24"/>
  </w:num>
  <w:num w:numId="32">
    <w:abstractNumId w:val="41"/>
  </w:num>
  <w:num w:numId="33">
    <w:abstractNumId w:val="40"/>
  </w:num>
  <w:num w:numId="34">
    <w:abstractNumId w:val="4"/>
  </w:num>
  <w:num w:numId="35">
    <w:abstractNumId w:val="6"/>
  </w:num>
  <w:num w:numId="36">
    <w:abstractNumId w:val="31"/>
  </w:num>
  <w:num w:numId="37">
    <w:abstractNumId w:val="11"/>
  </w:num>
  <w:num w:numId="38">
    <w:abstractNumId w:val="37"/>
  </w:num>
  <w:num w:numId="39">
    <w:abstractNumId w:val="28"/>
  </w:num>
  <w:num w:numId="40">
    <w:abstractNumId w:val="5"/>
  </w:num>
  <w:num w:numId="41">
    <w:abstractNumId w:val="15"/>
  </w:num>
  <w:num w:numId="42">
    <w:abstractNumId w:val="30"/>
  </w:num>
  <w:num w:numId="43">
    <w:abstractNumId w:val="21"/>
  </w:num>
  <w:num w:numId="44">
    <w:abstractNumId w:val="13"/>
  </w:num>
  <w:num w:numId="45">
    <w:abstractNumId w:val="12"/>
  </w:num>
  <w:num w:numId="46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3D90"/>
    <w:rsid w:val="00006A8C"/>
    <w:rsid w:val="00026BCB"/>
    <w:rsid w:val="000302E3"/>
    <w:rsid w:val="00041228"/>
    <w:rsid w:val="00041BBE"/>
    <w:rsid w:val="00045529"/>
    <w:rsid w:val="0005271D"/>
    <w:rsid w:val="00054FAE"/>
    <w:rsid w:val="0006053B"/>
    <w:rsid w:val="00060B60"/>
    <w:rsid w:val="00066163"/>
    <w:rsid w:val="00067286"/>
    <w:rsid w:val="00073318"/>
    <w:rsid w:val="00074F4F"/>
    <w:rsid w:val="00076895"/>
    <w:rsid w:val="00080435"/>
    <w:rsid w:val="000804C6"/>
    <w:rsid w:val="00082EDC"/>
    <w:rsid w:val="000859B8"/>
    <w:rsid w:val="00087063"/>
    <w:rsid w:val="000918C1"/>
    <w:rsid w:val="00094283"/>
    <w:rsid w:val="000A6BE3"/>
    <w:rsid w:val="000A6CE1"/>
    <w:rsid w:val="000B2CDE"/>
    <w:rsid w:val="000B4981"/>
    <w:rsid w:val="000C02A3"/>
    <w:rsid w:val="000C4747"/>
    <w:rsid w:val="000D1466"/>
    <w:rsid w:val="000D437C"/>
    <w:rsid w:val="000D5733"/>
    <w:rsid w:val="000E32A2"/>
    <w:rsid w:val="000F1BDB"/>
    <w:rsid w:val="000F264D"/>
    <w:rsid w:val="000F4FBF"/>
    <w:rsid w:val="00101BA8"/>
    <w:rsid w:val="001046F4"/>
    <w:rsid w:val="00105B03"/>
    <w:rsid w:val="0010607D"/>
    <w:rsid w:val="0010662E"/>
    <w:rsid w:val="0010683F"/>
    <w:rsid w:val="00106BCC"/>
    <w:rsid w:val="001217FC"/>
    <w:rsid w:val="0013100F"/>
    <w:rsid w:val="0013188F"/>
    <w:rsid w:val="00142185"/>
    <w:rsid w:val="001541AB"/>
    <w:rsid w:val="001618DC"/>
    <w:rsid w:val="00167483"/>
    <w:rsid w:val="00167C10"/>
    <w:rsid w:val="00170762"/>
    <w:rsid w:val="00171D40"/>
    <w:rsid w:val="00172896"/>
    <w:rsid w:val="00174ED1"/>
    <w:rsid w:val="001752ED"/>
    <w:rsid w:val="0017636D"/>
    <w:rsid w:val="00183FA4"/>
    <w:rsid w:val="0018721F"/>
    <w:rsid w:val="00190157"/>
    <w:rsid w:val="00195325"/>
    <w:rsid w:val="001960D5"/>
    <w:rsid w:val="00197C89"/>
    <w:rsid w:val="001A1D95"/>
    <w:rsid w:val="001B2ED5"/>
    <w:rsid w:val="001C75AE"/>
    <w:rsid w:val="001D373F"/>
    <w:rsid w:val="001D4AF1"/>
    <w:rsid w:val="001D7223"/>
    <w:rsid w:val="001E7AED"/>
    <w:rsid w:val="001F3DF3"/>
    <w:rsid w:val="001F7560"/>
    <w:rsid w:val="002006BB"/>
    <w:rsid w:val="00203696"/>
    <w:rsid w:val="00225E02"/>
    <w:rsid w:val="0023026B"/>
    <w:rsid w:val="00235210"/>
    <w:rsid w:val="00241274"/>
    <w:rsid w:val="00242C09"/>
    <w:rsid w:val="00245119"/>
    <w:rsid w:val="002564ED"/>
    <w:rsid w:val="00263863"/>
    <w:rsid w:val="00267737"/>
    <w:rsid w:val="00270E5B"/>
    <w:rsid w:val="0027538A"/>
    <w:rsid w:val="00280203"/>
    <w:rsid w:val="00282C57"/>
    <w:rsid w:val="002873F3"/>
    <w:rsid w:val="00290D62"/>
    <w:rsid w:val="00291EC7"/>
    <w:rsid w:val="00294FA1"/>
    <w:rsid w:val="002B040C"/>
    <w:rsid w:val="002B099C"/>
    <w:rsid w:val="002B26CA"/>
    <w:rsid w:val="002B3016"/>
    <w:rsid w:val="002B6E48"/>
    <w:rsid w:val="002C1E46"/>
    <w:rsid w:val="002C7C4B"/>
    <w:rsid w:val="002F0350"/>
    <w:rsid w:val="002F2F89"/>
    <w:rsid w:val="002F50A3"/>
    <w:rsid w:val="0030114D"/>
    <w:rsid w:val="00313236"/>
    <w:rsid w:val="003176ED"/>
    <w:rsid w:val="0032321E"/>
    <w:rsid w:val="00323B04"/>
    <w:rsid w:val="00324D33"/>
    <w:rsid w:val="003252D5"/>
    <w:rsid w:val="00332059"/>
    <w:rsid w:val="00332637"/>
    <w:rsid w:val="003378DA"/>
    <w:rsid w:val="00340F0E"/>
    <w:rsid w:val="003517A5"/>
    <w:rsid w:val="0035728E"/>
    <w:rsid w:val="003628B1"/>
    <w:rsid w:val="003665FC"/>
    <w:rsid w:val="00367BED"/>
    <w:rsid w:val="00377B5B"/>
    <w:rsid w:val="00381797"/>
    <w:rsid w:val="00385017"/>
    <w:rsid w:val="0038675F"/>
    <w:rsid w:val="00391227"/>
    <w:rsid w:val="003971DF"/>
    <w:rsid w:val="003A2E4F"/>
    <w:rsid w:val="003B3687"/>
    <w:rsid w:val="003B4A5E"/>
    <w:rsid w:val="003B5E10"/>
    <w:rsid w:val="003C162A"/>
    <w:rsid w:val="003C3071"/>
    <w:rsid w:val="003C3530"/>
    <w:rsid w:val="003C4E7C"/>
    <w:rsid w:val="003C598B"/>
    <w:rsid w:val="003E2AAB"/>
    <w:rsid w:val="003F05DC"/>
    <w:rsid w:val="003F2090"/>
    <w:rsid w:val="003F7676"/>
    <w:rsid w:val="00400AEF"/>
    <w:rsid w:val="004026F4"/>
    <w:rsid w:val="004032CB"/>
    <w:rsid w:val="00412562"/>
    <w:rsid w:val="0041386E"/>
    <w:rsid w:val="00415F04"/>
    <w:rsid w:val="00422F0D"/>
    <w:rsid w:val="00426083"/>
    <w:rsid w:val="00430A5E"/>
    <w:rsid w:val="00433872"/>
    <w:rsid w:val="004540F7"/>
    <w:rsid w:val="00460153"/>
    <w:rsid w:val="00463550"/>
    <w:rsid w:val="00471FE2"/>
    <w:rsid w:val="00480A32"/>
    <w:rsid w:val="00487D58"/>
    <w:rsid w:val="00493B42"/>
    <w:rsid w:val="004A25EE"/>
    <w:rsid w:val="004A345A"/>
    <w:rsid w:val="004A3BF8"/>
    <w:rsid w:val="004A5594"/>
    <w:rsid w:val="004B20AE"/>
    <w:rsid w:val="004B372F"/>
    <w:rsid w:val="004B43FD"/>
    <w:rsid w:val="004C0459"/>
    <w:rsid w:val="004D1B6D"/>
    <w:rsid w:val="004F28D1"/>
    <w:rsid w:val="004F5158"/>
    <w:rsid w:val="005022B9"/>
    <w:rsid w:val="00502929"/>
    <w:rsid w:val="00505395"/>
    <w:rsid w:val="00505927"/>
    <w:rsid w:val="005154FB"/>
    <w:rsid w:val="005367AA"/>
    <w:rsid w:val="0054143B"/>
    <w:rsid w:val="0054150F"/>
    <w:rsid w:val="005419BD"/>
    <w:rsid w:val="005475B1"/>
    <w:rsid w:val="00557210"/>
    <w:rsid w:val="00562470"/>
    <w:rsid w:val="0056782D"/>
    <w:rsid w:val="00575F9B"/>
    <w:rsid w:val="00576F62"/>
    <w:rsid w:val="0059022C"/>
    <w:rsid w:val="005954C8"/>
    <w:rsid w:val="0059797B"/>
    <w:rsid w:val="0059DDBD"/>
    <w:rsid w:val="005A2E52"/>
    <w:rsid w:val="005A4C2B"/>
    <w:rsid w:val="005B6433"/>
    <w:rsid w:val="005B6E26"/>
    <w:rsid w:val="005D1F51"/>
    <w:rsid w:val="005D64EB"/>
    <w:rsid w:val="005E1B77"/>
    <w:rsid w:val="005E2B21"/>
    <w:rsid w:val="005F391C"/>
    <w:rsid w:val="006158D1"/>
    <w:rsid w:val="00627E84"/>
    <w:rsid w:val="006308B2"/>
    <w:rsid w:val="006361DA"/>
    <w:rsid w:val="00641553"/>
    <w:rsid w:val="00643B14"/>
    <w:rsid w:val="0064473F"/>
    <w:rsid w:val="0065365E"/>
    <w:rsid w:val="0065679F"/>
    <w:rsid w:val="006704E2"/>
    <w:rsid w:val="00676245"/>
    <w:rsid w:val="0068012D"/>
    <w:rsid w:val="00681604"/>
    <w:rsid w:val="00684175"/>
    <w:rsid w:val="006843D3"/>
    <w:rsid w:val="00685C83"/>
    <w:rsid w:val="00685DA5"/>
    <w:rsid w:val="0068669A"/>
    <w:rsid w:val="00686752"/>
    <w:rsid w:val="006905F5"/>
    <w:rsid w:val="0069272D"/>
    <w:rsid w:val="006B20A6"/>
    <w:rsid w:val="006B5B8F"/>
    <w:rsid w:val="006C69CE"/>
    <w:rsid w:val="006E5573"/>
    <w:rsid w:val="006E7A4B"/>
    <w:rsid w:val="006F1792"/>
    <w:rsid w:val="006F1A29"/>
    <w:rsid w:val="00724A6C"/>
    <w:rsid w:val="00745255"/>
    <w:rsid w:val="007578D2"/>
    <w:rsid w:val="00760B52"/>
    <w:rsid w:val="00762EF5"/>
    <w:rsid w:val="007632CA"/>
    <w:rsid w:val="00775D12"/>
    <w:rsid w:val="00782FB3"/>
    <w:rsid w:val="00785185"/>
    <w:rsid w:val="0078540D"/>
    <w:rsid w:val="00793BE9"/>
    <w:rsid w:val="007A2579"/>
    <w:rsid w:val="007A5CF4"/>
    <w:rsid w:val="007A5DD5"/>
    <w:rsid w:val="007A6974"/>
    <w:rsid w:val="007B06D0"/>
    <w:rsid w:val="007C1EDD"/>
    <w:rsid w:val="007D3768"/>
    <w:rsid w:val="007D3AAE"/>
    <w:rsid w:val="007E58DE"/>
    <w:rsid w:val="007F2438"/>
    <w:rsid w:val="007F2583"/>
    <w:rsid w:val="00802721"/>
    <w:rsid w:val="00807D4E"/>
    <w:rsid w:val="00811B70"/>
    <w:rsid w:val="00812B24"/>
    <w:rsid w:val="0082348C"/>
    <w:rsid w:val="00832287"/>
    <w:rsid w:val="00832350"/>
    <w:rsid w:val="0084169C"/>
    <w:rsid w:val="00843BBB"/>
    <w:rsid w:val="00850190"/>
    <w:rsid w:val="0085283A"/>
    <w:rsid w:val="008616A6"/>
    <w:rsid w:val="008720F1"/>
    <w:rsid w:val="008724F9"/>
    <w:rsid w:val="0087529E"/>
    <w:rsid w:val="00883D80"/>
    <w:rsid w:val="008947CF"/>
    <w:rsid w:val="00897CE3"/>
    <w:rsid w:val="008C76FF"/>
    <w:rsid w:val="008D449A"/>
    <w:rsid w:val="008F20C2"/>
    <w:rsid w:val="008F60ED"/>
    <w:rsid w:val="009008E7"/>
    <w:rsid w:val="00907234"/>
    <w:rsid w:val="00912075"/>
    <w:rsid w:val="00917190"/>
    <w:rsid w:val="00923405"/>
    <w:rsid w:val="00930180"/>
    <w:rsid w:val="00935AF0"/>
    <w:rsid w:val="00936496"/>
    <w:rsid w:val="00946B49"/>
    <w:rsid w:val="00950865"/>
    <w:rsid w:val="00953D9D"/>
    <w:rsid w:val="0096283B"/>
    <w:rsid w:val="009639DD"/>
    <w:rsid w:val="00963B40"/>
    <w:rsid w:val="0096470F"/>
    <w:rsid w:val="00971A6C"/>
    <w:rsid w:val="00971F6C"/>
    <w:rsid w:val="00985117"/>
    <w:rsid w:val="00990AD5"/>
    <w:rsid w:val="00990F8F"/>
    <w:rsid w:val="0099124C"/>
    <w:rsid w:val="009A01B4"/>
    <w:rsid w:val="009A51A1"/>
    <w:rsid w:val="009A6684"/>
    <w:rsid w:val="009A7066"/>
    <w:rsid w:val="009B36DC"/>
    <w:rsid w:val="009C2925"/>
    <w:rsid w:val="009C294C"/>
    <w:rsid w:val="009C6A72"/>
    <w:rsid w:val="009E5C12"/>
    <w:rsid w:val="009F6748"/>
    <w:rsid w:val="00A04453"/>
    <w:rsid w:val="00A06F95"/>
    <w:rsid w:val="00A130DD"/>
    <w:rsid w:val="00A13369"/>
    <w:rsid w:val="00A14B8A"/>
    <w:rsid w:val="00A1544C"/>
    <w:rsid w:val="00A16181"/>
    <w:rsid w:val="00A26067"/>
    <w:rsid w:val="00A3333A"/>
    <w:rsid w:val="00A36E20"/>
    <w:rsid w:val="00A40CA1"/>
    <w:rsid w:val="00A573C0"/>
    <w:rsid w:val="00A6007F"/>
    <w:rsid w:val="00A61030"/>
    <w:rsid w:val="00A63576"/>
    <w:rsid w:val="00A65845"/>
    <w:rsid w:val="00A670F8"/>
    <w:rsid w:val="00A73D08"/>
    <w:rsid w:val="00A746B9"/>
    <w:rsid w:val="00A83331"/>
    <w:rsid w:val="00A84ED4"/>
    <w:rsid w:val="00A87CCF"/>
    <w:rsid w:val="00A9182B"/>
    <w:rsid w:val="00A977D5"/>
    <w:rsid w:val="00AA120E"/>
    <w:rsid w:val="00AA1217"/>
    <w:rsid w:val="00AA3FAF"/>
    <w:rsid w:val="00AB4792"/>
    <w:rsid w:val="00AB516E"/>
    <w:rsid w:val="00AC32EB"/>
    <w:rsid w:val="00AC4D11"/>
    <w:rsid w:val="00AD16AA"/>
    <w:rsid w:val="00AD3603"/>
    <w:rsid w:val="00AD4A3E"/>
    <w:rsid w:val="00AE147E"/>
    <w:rsid w:val="00AE3D71"/>
    <w:rsid w:val="00AE7A57"/>
    <w:rsid w:val="00B05D2F"/>
    <w:rsid w:val="00B13227"/>
    <w:rsid w:val="00B20BD5"/>
    <w:rsid w:val="00B31EA7"/>
    <w:rsid w:val="00B63FF9"/>
    <w:rsid w:val="00B72ED2"/>
    <w:rsid w:val="00B75CBA"/>
    <w:rsid w:val="00B76D8A"/>
    <w:rsid w:val="00B77BA2"/>
    <w:rsid w:val="00B97103"/>
    <w:rsid w:val="00BA4784"/>
    <w:rsid w:val="00BA7F2D"/>
    <w:rsid w:val="00BC3910"/>
    <w:rsid w:val="00BC5D6E"/>
    <w:rsid w:val="00BE003F"/>
    <w:rsid w:val="00BE35DB"/>
    <w:rsid w:val="00BE3C5F"/>
    <w:rsid w:val="00BE7E78"/>
    <w:rsid w:val="00BF0D1E"/>
    <w:rsid w:val="00C02236"/>
    <w:rsid w:val="00C05037"/>
    <w:rsid w:val="00C071BF"/>
    <w:rsid w:val="00C11F11"/>
    <w:rsid w:val="00C163D8"/>
    <w:rsid w:val="00C17A49"/>
    <w:rsid w:val="00C22A11"/>
    <w:rsid w:val="00C25392"/>
    <w:rsid w:val="00C27244"/>
    <w:rsid w:val="00C279FD"/>
    <w:rsid w:val="00C3367D"/>
    <w:rsid w:val="00C42680"/>
    <w:rsid w:val="00C454BC"/>
    <w:rsid w:val="00C46728"/>
    <w:rsid w:val="00C4D4E4"/>
    <w:rsid w:val="00C50FD5"/>
    <w:rsid w:val="00C55C24"/>
    <w:rsid w:val="00C60418"/>
    <w:rsid w:val="00C72503"/>
    <w:rsid w:val="00C77D61"/>
    <w:rsid w:val="00C95992"/>
    <w:rsid w:val="00CB26C0"/>
    <w:rsid w:val="00CB5B38"/>
    <w:rsid w:val="00CC5B7B"/>
    <w:rsid w:val="00CD59B7"/>
    <w:rsid w:val="00CF12AC"/>
    <w:rsid w:val="00CF48CB"/>
    <w:rsid w:val="00CF73EE"/>
    <w:rsid w:val="00D161B8"/>
    <w:rsid w:val="00D2102D"/>
    <w:rsid w:val="00D27808"/>
    <w:rsid w:val="00D3150D"/>
    <w:rsid w:val="00D321DF"/>
    <w:rsid w:val="00D32213"/>
    <w:rsid w:val="00D35BC5"/>
    <w:rsid w:val="00D366B3"/>
    <w:rsid w:val="00D42D75"/>
    <w:rsid w:val="00D46701"/>
    <w:rsid w:val="00D54D25"/>
    <w:rsid w:val="00D7075E"/>
    <w:rsid w:val="00D7532B"/>
    <w:rsid w:val="00D85C2F"/>
    <w:rsid w:val="00D93481"/>
    <w:rsid w:val="00DB591F"/>
    <w:rsid w:val="00DB6D54"/>
    <w:rsid w:val="00DC1CCA"/>
    <w:rsid w:val="00DD3602"/>
    <w:rsid w:val="00DE11A9"/>
    <w:rsid w:val="00DE2680"/>
    <w:rsid w:val="00DE60E9"/>
    <w:rsid w:val="00DE74C8"/>
    <w:rsid w:val="00E0100C"/>
    <w:rsid w:val="00E061F4"/>
    <w:rsid w:val="00E147EB"/>
    <w:rsid w:val="00E16214"/>
    <w:rsid w:val="00E17E31"/>
    <w:rsid w:val="00E210F0"/>
    <w:rsid w:val="00E2130B"/>
    <w:rsid w:val="00E264A4"/>
    <w:rsid w:val="00E34C9D"/>
    <w:rsid w:val="00E360B5"/>
    <w:rsid w:val="00E427D1"/>
    <w:rsid w:val="00E457F2"/>
    <w:rsid w:val="00E67BA6"/>
    <w:rsid w:val="00E97191"/>
    <w:rsid w:val="00EA208F"/>
    <w:rsid w:val="00EA2629"/>
    <w:rsid w:val="00EA3BA8"/>
    <w:rsid w:val="00EB2DD5"/>
    <w:rsid w:val="00EB62AC"/>
    <w:rsid w:val="00EB6398"/>
    <w:rsid w:val="00EB68DA"/>
    <w:rsid w:val="00EB6A2C"/>
    <w:rsid w:val="00EC117A"/>
    <w:rsid w:val="00ED11F7"/>
    <w:rsid w:val="00ED5BDC"/>
    <w:rsid w:val="00EE290F"/>
    <w:rsid w:val="00EE657F"/>
    <w:rsid w:val="00EE7C71"/>
    <w:rsid w:val="00EF40AD"/>
    <w:rsid w:val="00F11352"/>
    <w:rsid w:val="00F123BB"/>
    <w:rsid w:val="00F23CBB"/>
    <w:rsid w:val="00F3364B"/>
    <w:rsid w:val="00F336A3"/>
    <w:rsid w:val="00F3A282"/>
    <w:rsid w:val="00F40F98"/>
    <w:rsid w:val="00F42642"/>
    <w:rsid w:val="00F500F0"/>
    <w:rsid w:val="00F5788F"/>
    <w:rsid w:val="00F7385F"/>
    <w:rsid w:val="00F82AA8"/>
    <w:rsid w:val="00F87291"/>
    <w:rsid w:val="00F91F83"/>
    <w:rsid w:val="00FB3A5E"/>
    <w:rsid w:val="00FB78A5"/>
    <w:rsid w:val="00FD1A8B"/>
    <w:rsid w:val="00FD265F"/>
    <w:rsid w:val="00FE2979"/>
    <w:rsid w:val="00FE5A9A"/>
    <w:rsid w:val="00FF09BE"/>
    <w:rsid w:val="00FF1117"/>
    <w:rsid w:val="00FF1A73"/>
    <w:rsid w:val="00FF1CDE"/>
    <w:rsid w:val="00FF206A"/>
    <w:rsid w:val="00FF2879"/>
    <w:rsid w:val="00FF6B67"/>
    <w:rsid w:val="00FF6FEE"/>
    <w:rsid w:val="01A96CC0"/>
    <w:rsid w:val="01AF8E11"/>
    <w:rsid w:val="024BEADC"/>
    <w:rsid w:val="02DA1E2B"/>
    <w:rsid w:val="03DFE89A"/>
    <w:rsid w:val="0535F6FF"/>
    <w:rsid w:val="06F9F289"/>
    <w:rsid w:val="08821F45"/>
    <w:rsid w:val="0A515B96"/>
    <w:rsid w:val="0AAFFDCD"/>
    <w:rsid w:val="0CCC68D5"/>
    <w:rsid w:val="0CEBD0F5"/>
    <w:rsid w:val="0EB250D2"/>
    <w:rsid w:val="1063A750"/>
    <w:rsid w:val="11DD962E"/>
    <w:rsid w:val="1211FAE6"/>
    <w:rsid w:val="135F42A6"/>
    <w:rsid w:val="139F645B"/>
    <w:rsid w:val="16113995"/>
    <w:rsid w:val="16BC047D"/>
    <w:rsid w:val="16D091AF"/>
    <w:rsid w:val="16E64C00"/>
    <w:rsid w:val="17B6AD18"/>
    <w:rsid w:val="1806369E"/>
    <w:rsid w:val="180CA038"/>
    <w:rsid w:val="19ACFDE5"/>
    <w:rsid w:val="1A02D440"/>
    <w:rsid w:val="1A062268"/>
    <w:rsid w:val="1A90AB7C"/>
    <w:rsid w:val="1B3BB395"/>
    <w:rsid w:val="1BFA94E2"/>
    <w:rsid w:val="1C8653C5"/>
    <w:rsid w:val="1E6A84D6"/>
    <w:rsid w:val="1EE50B5F"/>
    <w:rsid w:val="1FB2FFBB"/>
    <w:rsid w:val="2281F613"/>
    <w:rsid w:val="22D0D433"/>
    <w:rsid w:val="22F4734E"/>
    <w:rsid w:val="2306E547"/>
    <w:rsid w:val="23530052"/>
    <w:rsid w:val="260D59E7"/>
    <w:rsid w:val="27B60BA3"/>
    <w:rsid w:val="289C64E1"/>
    <w:rsid w:val="2A698909"/>
    <w:rsid w:val="2A8F83FD"/>
    <w:rsid w:val="2F3E263A"/>
    <w:rsid w:val="2F96407D"/>
    <w:rsid w:val="2FF0C27D"/>
    <w:rsid w:val="32B67F4A"/>
    <w:rsid w:val="3318F19B"/>
    <w:rsid w:val="34220F23"/>
    <w:rsid w:val="36D7C8B1"/>
    <w:rsid w:val="376BEB65"/>
    <w:rsid w:val="384DDAA1"/>
    <w:rsid w:val="399D8DE7"/>
    <w:rsid w:val="3A0FA2A3"/>
    <w:rsid w:val="3A60360B"/>
    <w:rsid w:val="3B5B7755"/>
    <w:rsid w:val="3CF136F1"/>
    <w:rsid w:val="3DB22A7B"/>
    <w:rsid w:val="3DBAEE05"/>
    <w:rsid w:val="3F7BCDBC"/>
    <w:rsid w:val="3FF629B7"/>
    <w:rsid w:val="3FFD9724"/>
    <w:rsid w:val="427C2C4F"/>
    <w:rsid w:val="42B872E5"/>
    <w:rsid w:val="4394915D"/>
    <w:rsid w:val="439CFDD6"/>
    <w:rsid w:val="441B1AD8"/>
    <w:rsid w:val="44520307"/>
    <w:rsid w:val="46E7D2B1"/>
    <w:rsid w:val="471BF8B7"/>
    <w:rsid w:val="475D6B83"/>
    <w:rsid w:val="49851A97"/>
    <w:rsid w:val="4AA0B3E3"/>
    <w:rsid w:val="4B2C4890"/>
    <w:rsid w:val="4B532C46"/>
    <w:rsid w:val="4FE2F511"/>
    <w:rsid w:val="5002A335"/>
    <w:rsid w:val="5061C008"/>
    <w:rsid w:val="518ABF59"/>
    <w:rsid w:val="5280E36C"/>
    <w:rsid w:val="52D7DD01"/>
    <w:rsid w:val="540EF3E1"/>
    <w:rsid w:val="5446DC22"/>
    <w:rsid w:val="546997D5"/>
    <w:rsid w:val="549D40A1"/>
    <w:rsid w:val="54C9DC51"/>
    <w:rsid w:val="54DE79DA"/>
    <w:rsid w:val="562CB95C"/>
    <w:rsid w:val="572356C2"/>
    <w:rsid w:val="578D5EBF"/>
    <w:rsid w:val="58F6A699"/>
    <w:rsid w:val="595E7CCC"/>
    <w:rsid w:val="5AB7D187"/>
    <w:rsid w:val="5B13079D"/>
    <w:rsid w:val="5D28CFA7"/>
    <w:rsid w:val="5D50ABC3"/>
    <w:rsid w:val="5E0EA211"/>
    <w:rsid w:val="5EA932C6"/>
    <w:rsid w:val="5F784FB9"/>
    <w:rsid w:val="5FAE75ED"/>
    <w:rsid w:val="5FF6CD57"/>
    <w:rsid w:val="60478274"/>
    <w:rsid w:val="62428DE2"/>
    <w:rsid w:val="6298F551"/>
    <w:rsid w:val="643DB0BC"/>
    <w:rsid w:val="6445E944"/>
    <w:rsid w:val="65F025A2"/>
    <w:rsid w:val="66DADA88"/>
    <w:rsid w:val="673F1F1E"/>
    <w:rsid w:val="6B2D2555"/>
    <w:rsid w:val="6C9E4907"/>
    <w:rsid w:val="6CFC7899"/>
    <w:rsid w:val="6DE7B42C"/>
    <w:rsid w:val="6EFFEE5B"/>
    <w:rsid w:val="6FE2A784"/>
    <w:rsid w:val="70757268"/>
    <w:rsid w:val="723C21E5"/>
    <w:rsid w:val="749A9C33"/>
    <w:rsid w:val="74FF5E7B"/>
    <w:rsid w:val="7516C3BE"/>
    <w:rsid w:val="75A2C2F5"/>
    <w:rsid w:val="7612D7F4"/>
    <w:rsid w:val="77A8ED68"/>
    <w:rsid w:val="79DC7548"/>
    <w:rsid w:val="7A361454"/>
    <w:rsid w:val="7AC00290"/>
    <w:rsid w:val="7B0CD1E2"/>
    <w:rsid w:val="7BF16864"/>
    <w:rsid w:val="7C7EEFA9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45D53"/>
  <w15:chartTrackingRefBased/>
  <w15:docId w15:val="{178E0107-A6FF-4456-8F4A-6AAD54310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D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D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D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customStyle="1" w:styleId="Quote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FB3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B3A5E"/>
  </w:style>
  <w:style w:type="character" w:customStyle="1" w:styleId="eop">
    <w:name w:val="eop"/>
    <w:basedOn w:val="DefaultParagraphFont"/>
    <w:rsid w:val="00FB3A5E"/>
  </w:style>
  <w:style w:type="character" w:customStyle="1" w:styleId="tabchar">
    <w:name w:val="tabchar"/>
    <w:basedOn w:val="DefaultParagraphFont"/>
    <w:rsid w:val="000E32A2"/>
  </w:style>
  <w:style w:type="character" w:styleId="Hyperlink">
    <w:name w:val="Hyperlink"/>
    <w:basedOn w:val="DefaultParagraphFont"/>
    <w:uiPriority w:val="99"/>
    <w:rsid w:val="00FF206A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1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2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0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8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6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7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1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4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04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1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05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73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8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cidedekalb.com" TargetMode="External"/><Relationship Id="rId1" Type="http://schemas.openxmlformats.org/officeDocument/2006/relationships/hyperlink" Target="http://www.decidedekalb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166F49-5A9F-4095-8611-283817B8B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FBF633-FF3F-429D-9990-799742A2AB8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39</Words>
  <Characters>1364</Characters>
  <Application>Microsoft Office Word</Application>
  <DocSecurity>0</DocSecurity>
  <Lines>11</Lines>
  <Paragraphs>3</Paragraphs>
  <ScaleCrop>false</ScaleCrop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Jenee Williams</cp:lastModifiedBy>
  <cp:revision>205</cp:revision>
  <dcterms:created xsi:type="dcterms:W3CDTF">2019-02-15T05:24:00Z</dcterms:created>
  <dcterms:modified xsi:type="dcterms:W3CDTF">2021-08-25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